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E608DB" w14:textId="087D21F0" w:rsidR="00367C4B" w:rsidRPr="00D82ADB" w:rsidRDefault="002B6113" w:rsidP="001D381C">
      <w:pPr>
        <w:shd w:val="clear" w:color="auto" w:fill="EFEFEF"/>
        <w:tabs>
          <w:tab w:val="left" w:pos="8586"/>
        </w:tabs>
        <w:spacing w:after="120" w:line="240" w:lineRule="auto"/>
        <w:rPr>
          <w:rFonts w:ascii="Arial" w:eastAsia="Times New Roman" w:hAnsi="Arial" w:cs="Arial"/>
          <w:b/>
          <w:bCs/>
          <w:color w:val="C00000"/>
          <w:sz w:val="36"/>
          <w:szCs w:val="36"/>
        </w:rPr>
      </w:pPr>
      <w:r w:rsidRPr="00D82ADB">
        <w:rPr>
          <w:rFonts w:ascii="Arial" w:eastAsia="Times New Roman" w:hAnsi="Arial" w:cs="Arial"/>
          <w:b/>
          <w:bCs/>
          <w:color w:val="2F5496" w:themeColor="accent5" w:themeShade="BF"/>
          <w:sz w:val="36"/>
          <w:szCs w:val="36"/>
        </w:rPr>
        <w:t xml:space="preserve">Course </w:t>
      </w:r>
      <w:r w:rsidR="00A5423D" w:rsidRPr="00D82ADB">
        <w:rPr>
          <w:rFonts w:ascii="Arial" w:eastAsia="Times New Roman" w:hAnsi="Arial" w:cs="Arial"/>
          <w:b/>
          <w:bCs/>
          <w:color w:val="2F5496" w:themeColor="accent5" w:themeShade="BF"/>
          <w:sz w:val="36"/>
          <w:szCs w:val="36"/>
        </w:rPr>
        <w:t xml:space="preserve">Exam </w:t>
      </w:r>
      <w:r w:rsidRPr="00D82ADB">
        <w:rPr>
          <w:rFonts w:ascii="Arial" w:eastAsia="Times New Roman" w:hAnsi="Arial" w:cs="Arial"/>
          <w:b/>
          <w:bCs/>
          <w:color w:val="2F5496" w:themeColor="accent5" w:themeShade="BF"/>
          <w:sz w:val="36"/>
          <w:szCs w:val="36"/>
        </w:rPr>
        <w:t xml:space="preserve">Instructions </w:t>
      </w:r>
      <w:r w:rsidR="00D44B41" w:rsidRPr="00D82ADB">
        <w:rPr>
          <w:rFonts w:ascii="Arial" w:eastAsia="Times New Roman" w:hAnsi="Arial" w:cs="Arial"/>
          <w:b/>
          <w:bCs/>
          <w:color w:val="2F5496" w:themeColor="accent5" w:themeShade="BF"/>
          <w:sz w:val="36"/>
          <w:szCs w:val="36"/>
        </w:rPr>
        <w:t>–</w:t>
      </w:r>
      <w:r w:rsidR="00A5423D" w:rsidRPr="00D82ADB">
        <w:rPr>
          <w:rFonts w:ascii="Arial" w:eastAsia="Times New Roman" w:hAnsi="Arial" w:cs="Arial"/>
          <w:b/>
          <w:bCs/>
          <w:color w:val="2F5496" w:themeColor="accent5" w:themeShade="BF"/>
          <w:sz w:val="36"/>
          <w:szCs w:val="36"/>
        </w:rPr>
        <w:t xml:space="preserve"> </w:t>
      </w:r>
      <w:proofErr w:type="gramStart"/>
      <w:r w:rsidR="001F6F37" w:rsidRPr="00D82ADB">
        <w:rPr>
          <w:rFonts w:ascii="Arial" w:eastAsia="Times New Roman" w:hAnsi="Arial" w:cs="Arial"/>
          <w:b/>
          <w:bCs/>
          <w:color w:val="2F5496" w:themeColor="accent5" w:themeShade="BF"/>
          <w:sz w:val="36"/>
          <w:szCs w:val="36"/>
        </w:rPr>
        <w:t>Fall</w:t>
      </w:r>
      <w:proofErr w:type="gramEnd"/>
      <w:r w:rsidR="00D44B41" w:rsidRPr="00D82ADB">
        <w:rPr>
          <w:rFonts w:ascii="Arial" w:eastAsia="Times New Roman" w:hAnsi="Arial" w:cs="Arial"/>
          <w:b/>
          <w:bCs/>
          <w:color w:val="2F5496" w:themeColor="accent5" w:themeShade="BF"/>
          <w:sz w:val="36"/>
          <w:szCs w:val="36"/>
        </w:rPr>
        <w:t xml:space="preserve"> 2021</w:t>
      </w:r>
      <w:r w:rsidR="001D381C" w:rsidRPr="00D82ADB">
        <w:rPr>
          <w:rFonts w:ascii="Arial" w:eastAsia="Times New Roman" w:hAnsi="Arial" w:cs="Arial"/>
          <w:b/>
          <w:bCs/>
          <w:color w:val="C00000"/>
          <w:sz w:val="36"/>
          <w:szCs w:val="36"/>
        </w:rPr>
        <w:tab/>
      </w:r>
    </w:p>
    <w:p w14:paraId="2A6A4DE9" w14:textId="2FD6D5C1" w:rsidR="003C3C36" w:rsidRDefault="003C3C36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A2277C8" wp14:editId="7F069CDA">
                <wp:simplePos x="0" y="0"/>
                <wp:positionH relativeFrom="column">
                  <wp:posOffset>1191260</wp:posOffset>
                </wp:positionH>
                <wp:positionV relativeFrom="paragraph">
                  <wp:posOffset>135890</wp:posOffset>
                </wp:positionV>
                <wp:extent cx="4287982" cy="263236"/>
                <wp:effectExtent l="0" t="0" r="17780" b="228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7982" cy="2632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019B28" w14:textId="5FD324B4" w:rsidR="003C3C36" w:rsidRDefault="003C3C36" w:rsidP="003C3C3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2277C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93.8pt;margin-top:10.7pt;width:337.65pt;height:20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" fillcolor="white [3201]" strokeweight=".5pt">
                <v:textbox>
                  <w:txbxContent>
                    <w:p w14:paraId="06019B28" w14:textId="5FD324B4" w:rsidR="003C3C36" w:rsidRDefault="003C3C36" w:rsidP="003C3C36"/>
                  </w:txbxContent>
                </v:textbox>
              </v:shape>
            </w:pict>
          </mc:Fallback>
        </mc:AlternateContent>
      </w:r>
    </w:p>
    <w:p w14:paraId="7B6532A5" w14:textId="646272B1" w:rsidR="008418AC" w:rsidRPr="00D44B41" w:rsidRDefault="003C3C36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sz w:val="18"/>
          <w:szCs w:val="18"/>
        </w:rPr>
      </w:pPr>
      <w:r>
        <w:rPr>
          <w:rFonts w:ascii="Arial" w:eastAsia="Times New Roman" w:hAnsi="Arial" w:cs="Arial"/>
          <w:b/>
          <w:bCs/>
          <w:sz w:val="18"/>
          <w:szCs w:val="18"/>
        </w:rPr>
        <w:t>Professor’s Name:</w:t>
      </w:r>
    </w:p>
    <w:p w14:paraId="62750F31" w14:textId="5B189B03" w:rsidR="003C3C36" w:rsidRDefault="003C3C36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B9CDC44" wp14:editId="5DAFC61D">
                <wp:simplePos x="0" y="0"/>
                <wp:positionH relativeFrom="column">
                  <wp:posOffset>983268</wp:posOffset>
                </wp:positionH>
                <wp:positionV relativeFrom="paragraph">
                  <wp:posOffset>136410</wp:posOffset>
                </wp:positionV>
                <wp:extent cx="4411226" cy="284018"/>
                <wp:effectExtent l="0" t="0" r="27940" b="2095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226" cy="2840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95F2A0" w14:textId="4233F431" w:rsidR="00833A99" w:rsidRDefault="00833A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CDC44" id="Text Box 8" o:spid="_x0000_s1027" type="#_x0000_t202" style="position:absolute;left:0;text-align:left;margin-left:77.4pt;margin-top:10.75pt;width:347.35pt;height:22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" fillcolor="white [3201]" strokeweight=".5pt">
                <v:textbox>
                  <w:txbxContent>
                    <w:p w14:paraId="5395F2A0" w14:textId="4233F431" w:rsidR="00833A99" w:rsidRDefault="00833A99"/>
                  </w:txbxContent>
                </v:textbox>
              </v:shape>
            </w:pict>
          </mc:Fallback>
        </mc:AlternateContent>
      </w:r>
    </w:p>
    <w:p w14:paraId="3CC300D9" w14:textId="2689048B" w:rsidR="001D381C" w:rsidRPr="00D44B41" w:rsidRDefault="001D381C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sz w:val="18"/>
          <w:szCs w:val="18"/>
        </w:rPr>
        <w:t xml:space="preserve">Course </w:t>
      </w:r>
      <w:r w:rsidR="008418AC" w:rsidRPr="00D44B41">
        <w:rPr>
          <w:rFonts w:ascii="Arial" w:eastAsia="Times New Roman" w:hAnsi="Arial" w:cs="Arial"/>
          <w:b/>
          <w:bCs/>
          <w:sz w:val="18"/>
          <w:szCs w:val="18"/>
        </w:rPr>
        <w:t>Name</w:t>
      </w:r>
      <w:r w:rsidRPr="00D44B41">
        <w:rPr>
          <w:rFonts w:ascii="Arial" w:eastAsia="Times New Roman" w:hAnsi="Arial" w:cs="Arial"/>
          <w:b/>
          <w:bCs/>
          <w:sz w:val="18"/>
          <w:szCs w:val="18"/>
        </w:rPr>
        <w:t xml:space="preserve">:  </w:t>
      </w:r>
    </w:p>
    <w:p w14:paraId="37A93028" w14:textId="3F4F6A6F" w:rsidR="008418AC" w:rsidRPr="00D44B41" w:rsidRDefault="008418AC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034D32" wp14:editId="76AE49E8">
                <wp:simplePos x="0" y="0"/>
                <wp:positionH relativeFrom="column">
                  <wp:posOffset>1073727</wp:posOffset>
                </wp:positionH>
                <wp:positionV relativeFrom="paragraph">
                  <wp:posOffset>129886</wp:posOffset>
                </wp:positionV>
                <wp:extent cx="4285622" cy="270164"/>
                <wp:effectExtent l="0" t="0" r="698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5622" cy="2701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BE5513" w14:textId="5E2BDDBB" w:rsidR="001D381C" w:rsidRDefault="001D381C" w:rsidP="001D381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34D32" id="Text Box 2" o:spid="_x0000_s1028" type="#_x0000_t202" style="position:absolute;left:0;text-align:left;margin-left:84.55pt;margin-top:10.25pt;width:337.45pt;height:2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" fillcolor="white [3201]" strokeweight=".5pt">
                <v:textbox>
                  <w:txbxContent>
                    <w:p w14:paraId="46BE5513" w14:textId="5E2BDDBB" w:rsidR="001D381C" w:rsidRDefault="001D381C" w:rsidP="001D381C"/>
                  </w:txbxContent>
                </v:textbox>
              </v:shape>
            </w:pict>
          </mc:Fallback>
        </mc:AlternateContent>
      </w:r>
    </w:p>
    <w:p w14:paraId="20044A11" w14:textId="029C3FFC" w:rsidR="001D381C" w:rsidRPr="00D44B41" w:rsidRDefault="001D381C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sz w:val="18"/>
          <w:szCs w:val="18"/>
        </w:rPr>
        <w:t>Course N</w:t>
      </w:r>
      <w:r w:rsidR="008418AC" w:rsidRPr="00D44B41">
        <w:rPr>
          <w:rFonts w:ascii="Arial" w:eastAsia="Times New Roman" w:hAnsi="Arial" w:cs="Arial"/>
          <w:b/>
          <w:bCs/>
          <w:sz w:val="18"/>
          <w:szCs w:val="18"/>
        </w:rPr>
        <w:t>umber</w:t>
      </w:r>
      <w:r w:rsidRPr="00D44B41">
        <w:rPr>
          <w:rFonts w:ascii="Arial" w:eastAsia="Times New Roman" w:hAnsi="Arial" w:cs="Arial"/>
          <w:b/>
          <w:bCs/>
          <w:sz w:val="18"/>
          <w:szCs w:val="18"/>
        </w:rPr>
        <w:t xml:space="preserve">:  </w:t>
      </w:r>
    </w:p>
    <w:p w14:paraId="4AEE2009" w14:textId="4030C43A" w:rsidR="008418AC" w:rsidRPr="00D44B41" w:rsidRDefault="008418AC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color w:val="2F5496" w:themeColor="accent5" w:themeShade="BF"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noProof/>
          <w:color w:val="C0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5FC0AF7" wp14:editId="01398CA7">
                <wp:simplePos x="0" y="0"/>
                <wp:positionH relativeFrom="column">
                  <wp:posOffset>1884218</wp:posOffset>
                </wp:positionH>
                <wp:positionV relativeFrom="paragraph">
                  <wp:posOffset>109451</wp:posOffset>
                </wp:positionV>
                <wp:extent cx="3145134" cy="249382"/>
                <wp:effectExtent l="0" t="0" r="17780" b="1778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34" cy="2493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050282" w14:textId="17D59B17" w:rsidR="001D381C" w:rsidRDefault="001D381C" w:rsidP="001D381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5FC0AF7" id="Text Box 13" o:spid="_x0000_s1028" type="#_x0000_t202" style="position:absolute;left:0;text-align:left;margin-left:148.35pt;margin-top:8.6pt;width:247.65pt;height:19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" fillcolor="white [3201]" strokeweight=".5pt">
                <v:textbox>
                  <w:txbxContent>
                    <w:p w14:paraId="3E050282" w14:textId="17D59B17" w:rsidR="001D381C" w:rsidRDefault="001D381C" w:rsidP="001D381C"/>
                  </w:txbxContent>
                </v:textbox>
              </v:shape>
            </w:pict>
          </mc:Fallback>
        </mc:AlternateContent>
      </w:r>
    </w:p>
    <w:p w14:paraId="5F9A41B8" w14:textId="5AFF7793" w:rsidR="001D381C" w:rsidRPr="00D44B41" w:rsidRDefault="008418AC" w:rsidP="001D381C">
      <w:pPr>
        <w:shd w:val="clear" w:color="auto" w:fill="EFEFEF"/>
        <w:spacing w:after="120" w:line="240" w:lineRule="auto"/>
        <w:ind w:left="230" w:right="720"/>
        <w:rPr>
          <w:rFonts w:ascii="Arial" w:eastAsia="Times New Roman" w:hAnsi="Arial" w:cs="Arial"/>
          <w:b/>
          <w:bCs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sz w:val="18"/>
          <w:szCs w:val="18"/>
        </w:rPr>
        <w:t>All C</w:t>
      </w:r>
      <w:r w:rsidR="001D381C" w:rsidRPr="00D44B41">
        <w:rPr>
          <w:rFonts w:ascii="Arial" w:eastAsia="Times New Roman" w:hAnsi="Arial" w:cs="Arial"/>
          <w:b/>
          <w:bCs/>
          <w:sz w:val="18"/>
          <w:szCs w:val="18"/>
        </w:rPr>
        <w:t xml:space="preserve">ourse </w:t>
      </w:r>
      <w:r w:rsidRPr="00D44B41">
        <w:rPr>
          <w:rFonts w:ascii="Arial" w:eastAsia="Times New Roman" w:hAnsi="Arial" w:cs="Arial"/>
          <w:b/>
          <w:bCs/>
          <w:sz w:val="18"/>
          <w:szCs w:val="18"/>
        </w:rPr>
        <w:t>S</w:t>
      </w:r>
      <w:r w:rsidR="001D381C" w:rsidRPr="00D44B41">
        <w:rPr>
          <w:rFonts w:ascii="Arial" w:eastAsia="Times New Roman" w:hAnsi="Arial" w:cs="Arial"/>
          <w:b/>
          <w:bCs/>
          <w:sz w:val="18"/>
          <w:szCs w:val="18"/>
        </w:rPr>
        <w:t xml:space="preserve">ections </w:t>
      </w:r>
      <w:r w:rsidRPr="00D44B41">
        <w:rPr>
          <w:rFonts w:ascii="Arial" w:eastAsia="Times New Roman" w:hAnsi="Arial" w:cs="Arial"/>
          <w:b/>
          <w:bCs/>
          <w:sz w:val="18"/>
          <w:szCs w:val="18"/>
        </w:rPr>
        <w:t>that apply</w:t>
      </w:r>
      <w:r w:rsidR="001D381C" w:rsidRPr="00D44B41">
        <w:rPr>
          <w:rFonts w:ascii="Arial" w:eastAsia="Times New Roman" w:hAnsi="Arial" w:cs="Arial"/>
          <w:b/>
          <w:bCs/>
          <w:sz w:val="18"/>
          <w:szCs w:val="18"/>
        </w:rPr>
        <w:t xml:space="preserve">: </w:t>
      </w:r>
    </w:p>
    <w:p w14:paraId="298FCA09" w14:textId="77777777" w:rsidR="00D82ADB" w:rsidRDefault="00D82ADB" w:rsidP="00B42737">
      <w:pPr>
        <w:spacing w:after="0"/>
        <w:rPr>
          <w:b/>
          <w:sz w:val="36"/>
          <w:szCs w:val="36"/>
        </w:rPr>
      </w:pPr>
    </w:p>
    <w:p w14:paraId="0FF5FAC5" w14:textId="1FF8DF00" w:rsidR="00B42737" w:rsidRPr="007B4549" w:rsidRDefault="00B42737" w:rsidP="00B42737">
      <w:pPr>
        <w:spacing w:after="0"/>
        <w:rPr>
          <w:b/>
          <w:sz w:val="36"/>
          <w:szCs w:val="36"/>
        </w:rPr>
      </w:pPr>
      <w:r w:rsidRPr="007B4549">
        <w:rPr>
          <w:b/>
          <w:sz w:val="36"/>
          <w:szCs w:val="36"/>
        </w:rPr>
        <w:t>Exam In</w:t>
      </w:r>
      <w:r>
        <w:rPr>
          <w:b/>
          <w:sz w:val="36"/>
          <w:szCs w:val="36"/>
        </w:rPr>
        <w:t>formation</w:t>
      </w:r>
    </w:p>
    <w:p w14:paraId="1F800D86" w14:textId="46C3DE6B" w:rsidR="00B42737" w:rsidRPr="00D82ADB" w:rsidRDefault="00B42737" w:rsidP="00B42737">
      <w:pPr>
        <w:spacing w:after="0"/>
        <w:rPr>
          <w:i/>
        </w:rPr>
      </w:pPr>
      <w:r w:rsidRPr="00D82ADB">
        <w:rPr>
          <w:i/>
        </w:rPr>
        <w:t>Only need to fill in exams that apply to your course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010"/>
        <w:gridCol w:w="2755"/>
        <w:gridCol w:w="2430"/>
        <w:gridCol w:w="2250"/>
      </w:tblGrid>
      <w:tr w:rsidR="00B42737" w:rsidRPr="002758F1" w14:paraId="28015275" w14:textId="77777777" w:rsidTr="00B42737">
        <w:tc>
          <w:tcPr>
            <w:tcW w:w="2010" w:type="dxa"/>
          </w:tcPr>
          <w:p w14:paraId="4ABDA073" w14:textId="77777777" w:rsidR="00B42737" w:rsidRPr="002758F1" w:rsidRDefault="00B42737" w:rsidP="005D4B22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55" w:type="dxa"/>
          </w:tcPr>
          <w:p w14:paraId="574C6CA4" w14:textId="77777777" w:rsidR="00B42737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tandard Exam Length in Minutes</w:t>
            </w:r>
          </w:p>
          <w:p w14:paraId="67C14367" w14:textId="2F0A7162" w:rsidR="00B42737" w:rsidRPr="00B42737" w:rsidRDefault="00B42737" w:rsidP="00B42737">
            <w:pPr>
              <w:jc w:val="center"/>
            </w:pPr>
            <w:r w:rsidRPr="007B4549">
              <w:rPr>
                <w:i/>
              </w:rPr>
              <w:t>(without extended time accommodations)</w:t>
            </w:r>
          </w:p>
        </w:tc>
        <w:tc>
          <w:tcPr>
            <w:tcW w:w="2430" w:type="dxa"/>
          </w:tcPr>
          <w:p w14:paraId="7C43A845" w14:textId="14A301C2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2758F1">
              <w:rPr>
                <w:rFonts w:eastAsia="Times New Roman" w:cstheme="minorHAnsi"/>
                <w:sz w:val="24"/>
                <w:szCs w:val="24"/>
              </w:rPr>
              <w:t>Date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of Exam</w:t>
            </w:r>
          </w:p>
        </w:tc>
        <w:tc>
          <w:tcPr>
            <w:tcW w:w="2250" w:type="dxa"/>
          </w:tcPr>
          <w:p w14:paraId="4A9B67CF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2758F1">
              <w:rPr>
                <w:rFonts w:eastAsia="Times New Roman" w:cstheme="minorHAnsi"/>
                <w:sz w:val="24"/>
                <w:szCs w:val="24"/>
              </w:rPr>
              <w:t>Start Time</w:t>
            </w:r>
          </w:p>
        </w:tc>
      </w:tr>
      <w:tr w:rsidR="00B42737" w:rsidRPr="002758F1" w14:paraId="108EE8B3" w14:textId="77777777" w:rsidTr="00B42737">
        <w:tc>
          <w:tcPr>
            <w:tcW w:w="2010" w:type="dxa"/>
          </w:tcPr>
          <w:p w14:paraId="55C520F4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Final Exam </w:t>
            </w:r>
          </w:p>
        </w:tc>
        <w:tc>
          <w:tcPr>
            <w:tcW w:w="2755" w:type="dxa"/>
          </w:tcPr>
          <w:p w14:paraId="068E114D" w14:textId="576D9170" w:rsidR="00B42737" w:rsidRPr="002758F1" w:rsidRDefault="003C3C36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430" w:type="dxa"/>
          </w:tcPr>
          <w:p w14:paraId="133A7697" w14:textId="16A535F2" w:rsidR="00B42737" w:rsidRPr="002758F1" w:rsidRDefault="003C3C36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</w:tcPr>
          <w:p w14:paraId="44E43A80" w14:textId="0D1372BC" w:rsidR="00B42737" w:rsidRPr="002758F1" w:rsidRDefault="003C3C36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</w:tr>
      <w:tr w:rsidR="00B42737" w:rsidRPr="002758F1" w14:paraId="459015E8" w14:textId="77777777" w:rsidTr="00B42737">
        <w:tc>
          <w:tcPr>
            <w:tcW w:w="2010" w:type="dxa"/>
          </w:tcPr>
          <w:p w14:paraId="5581C55D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dterm 1</w:t>
            </w:r>
          </w:p>
        </w:tc>
        <w:tc>
          <w:tcPr>
            <w:tcW w:w="2755" w:type="dxa"/>
          </w:tcPr>
          <w:p w14:paraId="6E7D6350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B57EECB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770CFF7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42737" w:rsidRPr="002758F1" w14:paraId="4E1176C5" w14:textId="77777777" w:rsidTr="00B42737">
        <w:tc>
          <w:tcPr>
            <w:tcW w:w="2010" w:type="dxa"/>
          </w:tcPr>
          <w:p w14:paraId="43A54CAF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dterm 2</w:t>
            </w:r>
          </w:p>
        </w:tc>
        <w:tc>
          <w:tcPr>
            <w:tcW w:w="2755" w:type="dxa"/>
          </w:tcPr>
          <w:p w14:paraId="377BA287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1D16DD6D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13963E9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42737" w:rsidRPr="002758F1" w14:paraId="1C500E42" w14:textId="77777777" w:rsidTr="00B42737">
        <w:tc>
          <w:tcPr>
            <w:tcW w:w="2010" w:type="dxa"/>
          </w:tcPr>
          <w:p w14:paraId="0F063E3C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dterm 3</w:t>
            </w:r>
          </w:p>
        </w:tc>
        <w:tc>
          <w:tcPr>
            <w:tcW w:w="2755" w:type="dxa"/>
          </w:tcPr>
          <w:p w14:paraId="7D8E2F07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2AF1854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24520DD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42737" w:rsidRPr="002758F1" w14:paraId="5DEF29DF" w14:textId="77777777" w:rsidTr="00B42737">
        <w:tc>
          <w:tcPr>
            <w:tcW w:w="2010" w:type="dxa"/>
          </w:tcPr>
          <w:p w14:paraId="463FC91A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dterm 4</w:t>
            </w:r>
          </w:p>
        </w:tc>
        <w:tc>
          <w:tcPr>
            <w:tcW w:w="2755" w:type="dxa"/>
          </w:tcPr>
          <w:p w14:paraId="1812BD18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1ED029C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C89D9B0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42737" w:rsidRPr="002758F1" w14:paraId="5C23FA18" w14:textId="77777777" w:rsidTr="00B42737">
        <w:tc>
          <w:tcPr>
            <w:tcW w:w="2010" w:type="dxa"/>
          </w:tcPr>
          <w:p w14:paraId="3B2631A5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Quiz 1</w:t>
            </w:r>
          </w:p>
        </w:tc>
        <w:tc>
          <w:tcPr>
            <w:tcW w:w="2755" w:type="dxa"/>
          </w:tcPr>
          <w:p w14:paraId="434B546B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3BF25FAB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C4CF1F2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42737" w:rsidRPr="002758F1" w14:paraId="2E1376DB" w14:textId="77777777" w:rsidTr="00B42737">
        <w:tc>
          <w:tcPr>
            <w:tcW w:w="2010" w:type="dxa"/>
          </w:tcPr>
          <w:p w14:paraId="6B3E4E99" w14:textId="77777777" w:rsidR="00B42737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Quiz 2</w:t>
            </w:r>
          </w:p>
        </w:tc>
        <w:tc>
          <w:tcPr>
            <w:tcW w:w="2755" w:type="dxa"/>
          </w:tcPr>
          <w:p w14:paraId="505A224A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CE26180" w14:textId="77777777" w:rsidR="00B42737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3C34591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42737" w:rsidRPr="002758F1" w14:paraId="7BB0799B" w14:textId="77777777" w:rsidTr="00B42737">
        <w:tc>
          <w:tcPr>
            <w:tcW w:w="2010" w:type="dxa"/>
          </w:tcPr>
          <w:p w14:paraId="3BC37EE9" w14:textId="77777777" w:rsidR="00B42737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Quiz 3</w:t>
            </w:r>
          </w:p>
        </w:tc>
        <w:tc>
          <w:tcPr>
            <w:tcW w:w="2755" w:type="dxa"/>
          </w:tcPr>
          <w:p w14:paraId="55E871D5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163D344" w14:textId="77777777" w:rsidR="00B42737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DACBE34" w14:textId="77777777" w:rsidR="00B42737" w:rsidRPr="002758F1" w:rsidRDefault="00B42737" w:rsidP="005D4B22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1ABA3E8" w14:textId="0D9568D7" w:rsidR="00D62E76" w:rsidRPr="00D44B41" w:rsidRDefault="00D62E76" w:rsidP="001C2ABD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5ED86BDB" w14:textId="25154555" w:rsidR="00D0403B" w:rsidRPr="00AB532C" w:rsidRDefault="00AB532C" w:rsidP="0037042F">
      <w:pPr>
        <w:shd w:val="clear" w:color="auto" w:fill="FFFFFF"/>
        <w:spacing w:before="100" w:beforeAutospacing="1" w:line="240" w:lineRule="auto"/>
        <w:rPr>
          <w:rFonts w:ascii="Arial" w:eastAsia="Times New Roman" w:hAnsi="Arial" w:cs="Arial"/>
          <w:b/>
          <w:i/>
          <w:sz w:val="18"/>
          <w:szCs w:val="18"/>
        </w:rPr>
      </w:pPr>
      <w:bookmarkStart w:id="0" w:name="74"/>
      <w:bookmarkEnd w:id="0"/>
      <w:r w:rsidRPr="00AB532C">
        <w:rPr>
          <w:rFonts w:ascii="Arial" w:eastAsia="Times New Roman" w:hAnsi="Arial" w:cs="Arial"/>
          <w:b/>
          <w:sz w:val="18"/>
          <w:szCs w:val="18"/>
        </w:rPr>
        <w:t>Additional Notes:</w:t>
      </w:r>
    </w:p>
    <w:tbl>
      <w:tblPr>
        <w:tblStyle w:val="TableGrid"/>
        <w:tblW w:w="9562" w:type="dxa"/>
        <w:tblLook w:val="04A0" w:firstRow="1" w:lastRow="0" w:firstColumn="1" w:lastColumn="0" w:noHBand="0" w:noVBand="1"/>
      </w:tblPr>
      <w:tblGrid>
        <w:gridCol w:w="9562"/>
      </w:tblGrid>
      <w:tr w:rsidR="00D0403B" w:rsidRPr="00D44B41" w14:paraId="1479CD31" w14:textId="77777777" w:rsidTr="00D82ADB">
        <w:trPr>
          <w:trHeight w:val="1050"/>
        </w:trPr>
        <w:tc>
          <w:tcPr>
            <w:tcW w:w="9562" w:type="dxa"/>
          </w:tcPr>
          <w:p w14:paraId="12E91FE8" w14:textId="377223C4" w:rsidR="00D0403B" w:rsidRPr="00D44B41" w:rsidRDefault="003C3C36" w:rsidP="0037042F">
            <w:pPr>
              <w:spacing w:before="100" w:beforeAutospacing="1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</w:tbl>
    <w:p w14:paraId="61BACE9F" w14:textId="1495CAF9" w:rsidR="0008756E" w:rsidRPr="00D44B41" w:rsidRDefault="0008756E" w:rsidP="00D0403B">
      <w:pPr>
        <w:shd w:val="clear" w:color="auto" w:fill="FFFFFF"/>
        <w:spacing w:before="100" w:beforeAutospacing="1" w:line="240" w:lineRule="auto"/>
        <w:rPr>
          <w:rFonts w:ascii="Arial" w:eastAsia="Times New Roman" w:hAnsi="Arial" w:cs="Arial"/>
          <w:b/>
          <w:sz w:val="18"/>
          <w:szCs w:val="18"/>
        </w:rPr>
      </w:pPr>
      <w:bookmarkStart w:id="1" w:name="75"/>
      <w:bookmarkEnd w:id="1"/>
      <w:r w:rsidRPr="00D44B41">
        <w:rPr>
          <w:rFonts w:ascii="Arial" w:eastAsia="Times New Roman" w:hAnsi="Arial" w:cs="Arial"/>
          <w:b/>
          <w:sz w:val="18"/>
          <w:szCs w:val="18"/>
        </w:rPr>
        <w:t xml:space="preserve">In </w:t>
      </w:r>
      <w:r w:rsidR="009F0AB6" w:rsidRPr="00D44B41">
        <w:rPr>
          <w:rFonts w:ascii="Arial" w:eastAsia="Times New Roman" w:hAnsi="Arial" w:cs="Arial"/>
          <w:b/>
          <w:sz w:val="18"/>
          <w:szCs w:val="18"/>
        </w:rPr>
        <w:t>the event that the student can’</w:t>
      </w:r>
      <w:r w:rsidRPr="00D44B41">
        <w:rPr>
          <w:rFonts w:ascii="Arial" w:eastAsia="Times New Roman" w:hAnsi="Arial" w:cs="Arial"/>
          <w:b/>
          <w:sz w:val="18"/>
          <w:szCs w:val="18"/>
        </w:rPr>
        <w:t>t begin the exam at the same time as the class due to extended testing time overlapping with his/her next class, or conflicting with SDS closure hours, how would you like the student to proceed?</w:t>
      </w:r>
      <w:r w:rsidR="00D62E76" w:rsidRPr="00D44B41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="00D62E76" w:rsidRPr="00D44B41">
        <w:rPr>
          <w:rFonts w:ascii="Arial" w:eastAsia="Times New Roman" w:hAnsi="Arial" w:cs="Arial"/>
          <w:sz w:val="18"/>
          <w:szCs w:val="18"/>
        </w:rPr>
        <w:t>(Select one below)</w:t>
      </w:r>
    </w:p>
    <w:p w14:paraId="56958D57" w14:textId="270D8AA5" w:rsidR="0008756E" w:rsidRP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232082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36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745C61">
        <w:rPr>
          <w:rFonts w:ascii="Arial" w:eastAsia="Times New Roman" w:hAnsi="Arial" w:cs="Arial"/>
          <w:sz w:val="18"/>
          <w:szCs w:val="18"/>
        </w:rPr>
        <w:t xml:space="preserve">The student can start one hour before/after the </w:t>
      </w:r>
      <w:r w:rsidR="00745C61">
        <w:rPr>
          <w:rFonts w:ascii="Arial" w:eastAsia="Times New Roman" w:hAnsi="Arial" w:cs="Arial"/>
          <w:sz w:val="18"/>
          <w:szCs w:val="18"/>
        </w:rPr>
        <w:t xml:space="preserve">class </w:t>
      </w:r>
      <w:r w:rsidR="00745C61" w:rsidRPr="00745C61">
        <w:rPr>
          <w:rFonts w:ascii="Arial" w:eastAsia="Times New Roman" w:hAnsi="Arial" w:cs="Arial"/>
          <w:sz w:val="18"/>
          <w:szCs w:val="18"/>
        </w:rPr>
        <w:t>starts</w:t>
      </w:r>
      <w:r w:rsidR="00745C61">
        <w:rPr>
          <w:rFonts w:ascii="Arial" w:eastAsia="Times New Roman" w:hAnsi="Arial" w:cs="Arial"/>
          <w:sz w:val="18"/>
          <w:szCs w:val="18"/>
        </w:rPr>
        <w:t>.</w:t>
      </w:r>
    </w:p>
    <w:p w14:paraId="425C2BCE" w14:textId="6CE78C26" w:rsidR="0008756E" w:rsidRP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309131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227D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745C61">
        <w:rPr>
          <w:rFonts w:ascii="Arial" w:eastAsia="Times New Roman" w:hAnsi="Arial" w:cs="Arial"/>
          <w:sz w:val="18"/>
          <w:szCs w:val="18"/>
        </w:rPr>
        <w:t xml:space="preserve">The student can take the exam one day before/after the class takes </w:t>
      </w:r>
      <w:r w:rsidR="00745C61" w:rsidRPr="00745C61">
        <w:rPr>
          <w:rFonts w:ascii="Arial" w:eastAsia="Times New Roman" w:hAnsi="Arial" w:cs="Arial"/>
          <w:sz w:val="18"/>
          <w:szCs w:val="18"/>
        </w:rPr>
        <w:t>the exam</w:t>
      </w:r>
      <w:r w:rsidR="00745C61">
        <w:rPr>
          <w:rFonts w:ascii="Arial" w:eastAsia="Times New Roman" w:hAnsi="Arial" w:cs="Arial"/>
          <w:sz w:val="18"/>
          <w:szCs w:val="18"/>
        </w:rPr>
        <w:t>.</w:t>
      </w:r>
    </w:p>
    <w:p w14:paraId="65095892" w14:textId="688AA902" w:rsidR="0008756E" w:rsidRP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797263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719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745C61">
        <w:rPr>
          <w:rFonts w:ascii="Arial" w:eastAsia="Times New Roman" w:hAnsi="Arial" w:cs="Arial"/>
          <w:sz w:val="18"/>
          <w:szCs w:val="18"/>
        </w:rPr>
        <w:t xml:space="preserve">The student can take the exam anytime on the same day as the rest of </w:t>
      </w:r>
      <w:r w:rsidR="00745C61" w:rsidRPr="00745C61">
        <w:rPr>
          <w:rFonts w:ascii="Arial" w:eastAsia="Times New Roman" w:hAnsi="Arial" w:cs="Arial"/>
          <w:sz w:val="18"/>
          <w:szCs w:val="18"/>
        </w:rPr>
        <w:t>the class</w:t>
      </w:r>
      <w:r w:rsidR="00745C61">
        <w:rPr>
          <w:rFonts w:ascii="Arial" w:eastAsia="Times New Roman" w:hAnsi="Arial" w:cs="Arial"/>
          <w:sz w:val="18"/>
          <w:szCs w:val="18"/>
        </w:rPr>
        <w:t>.</w:t>
      </w:r>
    </w:p>
    <w:p w14:paraId="3297D7F8" w14:textId="0F208376" w:rsidR="0008756E" w:rsidRP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759360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719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745C61">
        <w:rPr>
          <w:rFonts w:ascii="Arial" w:eastAsia="Times New Roman" w:hAnsi="Arial" w:cs="Arial"/>
          <w:sz w:val="18"/>
          <w:szCs w:val="18"/>
        </w:rPr>
        <w:t>Other</w:t>
      </w:r>
      <w:r w:rsidR="00745C61">
        <w:rPr>
          <w:rFonts w:ascii="Arial" w:eastAsia="Times New Roman" w:hAnsi="Arial" w:cs="Arial"/>
          <w:sz w:val="18"/>
          <w:szCs w:val="18"/>
        </w:rPr>
        <w:t xml:space="preserve"> </w:t>
      </w:r>
      <w:r w:rsidR="00745C61" w:rsidRPr="00745C61">
        <w:rPr>
          <w:rFonts w:ascii="Arial" w:eastAsia="Times New Roman" w:hAnsi="Arial" w:cs="Arial"/>
          <w:sz w:val="18"/>
          <w:szCs w:val="18"/>
        </w:rPr>
        <w:t>(Specify Below)</w:t>
      </w:r>
    </w:p>
    <w:p w14:paraId="06451366" w14:textId="3C446BEA" w:rsidR="0008756E" w:rsidRPr="00745C61" w:rsidRDefault="0008756E" w:rsidP="00745C61">
      <w:pPr>
        <w:shd w:val="clear" w:color="auto" w:fill="FFFFFF"/>
        <w:spacing w:before="100" w:beforeAutospacing="1" w:line="240" w:lineRule="auto"/>
        <w:rPr>
          <w:rFonts w:ascii="Arial" w:eastAsia="Times New Roman" w:hAnsi="Arial" w:cs="Arial"/>
          <w:b/>
          <w:bCs/>
          <w:sz w:val="18"/>
          <w:szCs w:val="18"/>
        </w:rPr>
      </w:pPr>
      <w:r w:rsidRPr="00745C61">
        <w:rPr>
          <w:rFonts w:ascii="Arial" w:eastAsia="Times New Roman" w:hAnsi="Arial" w:cs="Arial"/>
          <w:b/>
          <w:bCs/>
          <w:sz w:val="18"/>
          <w:szCs w:val="18"/>
        </w:rPr>
        <w:t>Additional Note</w:t>
      </w:r>
      <w:r w:rsidR="00745C61" w:rsidRPr="00745C61">
        <w:rPr>
          <w:rFonts w:ascii="Arial" w:eastAsia="Times New Roman" w:hAnsi="Arial" w:cs="Arial"/>
          <w:b/>
          <w:bCs/>
          <w:sz w:val="18"/>
          <w:szCs w:val="18"/>
        </w:rPr>
        <w:t>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8142B9" w:rsidRPr="00D44B41" w14:paraId="33CBA22F" w14:textId="77777777" w:rsidTr="00745C61">
        <w:trPr>
          <w:trHeight w:val="1592"/>
        </w:trPr>
        <w:tc>
          <w:tcPr>
            <w:tcW w:w="9355" w:type="dxa"/>
          </w:tcPr>
          <w:p w14:paraId="547BFDFC" w14:textId="270A4F27" w:rsidR="008142B9" w:rsidRPr="00D44B41" w:rsidRDefault="003C3C36" w:rsidP="0008756E">
            <w:pPr>
              <w:spacing w:before="100" w:beforeAutospacing="1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="002B0546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</w:tbl>
    <w:p w14:paraId="5D3AEF4C" w14:textId="77777777" w:rsidR="008142B9" w:rsidRPr="00D44B41" w:rsidRDefault="008142B9" w:rsidP="009F0AB6">
      <w:pPr>
        <w:shd w:val="clear" w:color="auto" w:fill="FFFFFF"/>
        <w:spacing w:after="0" w:line="240" w:lineRule="auto"/>
        <w:ind w:left="270"/>
        <w:rPr>
          <w:rFonts w:ascii="Arial" w:eastAsia="Times New Roman" w:hAnsi="Arial" w:cs="Arial"/>
          <w:b/>
          <w:sz w:val="18"/>
          <w:szCs w:val="18"/>
        </w:rPr>
      </w:pPr>
    </w:p>
    <w:p w14:paraId="74834C3B" w14:textId="77777777" w:rsidR="00D82ADB" w:rsidRDefault="00D82ADB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8"/>
          <w:szCs w:val="28"/>
        </w:rPr>
      </w:pPr>
    </w:p>
    <w:p w14:paraId="2305DC6A" w14:textId="6A5FB3D8" w:rsidR="0008756E" w:rsidRDefault="00885A5C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D82ADB">
        <w:rPr>
          <w:rFonts w:ascii="Arial" w:eastAsia="Times New Roman" w:hAnsi="Arial" w:cs="Arial"/>
          <w:b/>
          <w:sz w:val="28"/>
          <w:szCs w:val="28"/>
        </w:rPr>
        <w:lastRenderedPageBreak/>
        <w:t>Allowable M</w:t>
      </w:r>
      <w:r w:rsidR="0008756E" w:rsidRPr="00D82ADB">
        <w:rPr>
          <w:rFonts w:ascii="Arial" w:eastAsia="Times New Roman" w:hAnsi="Arial" w:cs="Arial"/>
          <w:b/>
          <w:sz w:val="28"/>
          <w:szCs w:val="28"/>
        </w:rPr>
        <w:t>aterials for</w:t>
      </w:r>
      <w:r w:rsidRPr="00D82ADB">
        <w:rPr>
          <w:rFonts w:ascii="Arial" w:eastAsia="Times New Roman" w:hAnsi="Arial" w:cs="Arial"/>
          <w:b/>
          <w:sz w:val="28"/>
          <w:szCs w:val="28"/>
        </w:rPr>
        <w:t xml:space="preserve"> E</w:t>
      </w:r>
      <w:r w:rsidR="00704ECD" w:rsidRPr="00D82ADB">
        <w:rPr>
          <w:rFonts w:ascii="Arial" w:eastAsia="Times New Roman" w:hAnsi="Arial" w:cs="Arial"/>
          <w:b/>
          <w:sz w:val="28"/>
          <w:szCs w:val="28"/>
        </w:rPr>
        <w:t>xam</w:t>
      </w:r>
      <w:r w:rsidRPr="00D82ADB">
        <w:rPr>
          <w:rFonts w:ascii="Arial" w:eastAsia="Times New Roman" w:hAnsi="Arial" w:cs="Arial"/>
          <w:b/>
          <w:sz w:val="28"/>
          <w:szCs w:val="28"/>
        </w:rPr>
        <w:t>(s)</w:t>
      </w:r>
      <w:r w:rsidR="008142B9" w:rsidRPr="00D82ADB">
        <w:rPr>
          <w:rFonts w:ascii="Arial" w:eastAsia="Times New Roman" w:hAnsi="Arial" w:cs="Arial"/>
          <w:b/>
          <w:sz w:val="28"/>
          <w:szCs w:val="28"/>
        </w:rPr>
        <w:t>:</w:t>
      </w:r>
      <w:r w:rsidR="008142B9" w:rsidRPr="00D44B41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="008142B9" w:rsidRPr="00D44B41">
        <w:rPr>
          <w:rFonts w:ascii="Arial" w:eastAsia="Times New Roman" w:hAnsi="Arial" w:cs="Arial"/>
          <w:bCs/>
          <w:sz w:val="18"/>
          <w:szCs w:val="18"/>
        </w:rPr>
        <w:t>(</w:t>
      </w:r>
      <w:r w:rsidRPr="00D44B41">
        <w:rPr>
          <w:rFonts w:ascii="Arial" w:eastAsia="Times New Roman" w:hAnsi="Arial" w:cs="Arial"/>
          <w:sz w:val="18"/>
          <w:szCs w:val="18"/>
        </w:rPr>
        <w:t xml:space="preserve">Please select </w:t>
      </w:r>
      <w:r w:rsidR="008142B9" w:rsidRPr="00D44B41">
        <w:rPr>
          <w:rFonts w:ascii="Arial" w:eastAsia="Times New Roman" w:hAnsi="Arial" w:cs="Arial"/>
          <w:sz w:val="18"/>
          <w:szCs w:val="18"/>
        </w:rPr>
        <w:t>below</w:t>
      </w:r>
      <w:r w:rsidRPr="00D44B41">
        <w:rPr>
          <w:rFonts w:ascii="Arial" w:eastAsia="Times New Roman" w:hAnsi="Arial" w:cs="Arial"/>
          <w:sz w:val="18"/>
          <w:szCs w:val="18"/>
        </w:rPr>
        <w:t>)</w:t>
      </w:r>
    </w:p>
    <w:p w14:paraId="717FDEA1" w14:textId="77777777" w:rsidR="00745C61" w:rsidRPr="009B395D" w:rsidRDefault="00745C61" w:rsidP="009F0AB6">
      <w:pPr>
        <w:shd w:val="clear" w:color="auto" w:fill="FFFFFF"/>
        <w:spacing w:after="0" w:line="240" w:lineRule="auto"/>
        <w:ind w:left="270"/>
        <w:rPr>
          <w:rFonts w:ascii="Arial" w:eastAsia="Times New Roman" w:hAnsi="Arial" w:cs="Arial"/>
          <w:sz w:val="16"/>
          <w:szCs w:val="16"/>
        </w:rPr>
      </w:pPr>
    </w:p>
    <w:p w14:paraId="3A5DF370" w14:textId="7A9BA845" w:rsidR="001C2ABD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295409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ADB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C2ABD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745C61">
        <w:rPr>
          <w:rFonts w:ascii="Arial" w:eastAsia="Times New Roman" w:hAnsi="Arial" w:cs="Arial"/>
          <w:sz w:val="18"/>
          <w:szCs w:val="18"/>
        </w:rPr>
        <w:t xml:space="preserve">Notes (single or double sided, size of paper, # of pages, do they need to be submitted with the exam) </w:t>
      </w:r>
    </w:p>
    <w:p w14:paraId="32E5965D" w14:textId="5D5BEC31" w:rsidR="0008756E" w:rsidRPr="00745C61" w:rsidRDefault="001C2ABD" w:rsidP="001C2ABD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     </w:t>
      </w:r>
      <w:r w:rsidR="00745C61" w:rsidRPr="00745C61">
        <w:rPr>
          <w:rFonts w:ascii="Arial" w:eastAsia="Times New Roman" w:hAnsi="Arial" w:cs="Arial"/>
          <w:sz w:val="18"/>
          <w:szCs w:val="18"/>
        </w:rPr>
        <w:t>(Specify Below)</w:t>
      </w:r>
    </w:p>
    <w:p w14:paraId="2CC64F0B" w14:textId="7D68BA13" w:rsidR="0008756E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88328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36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C2ABD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745C61">
        <w:rPr>
          <w:rFonts w:ascii="Arial" w:eastAsia="Times New Roman" w:hAnsi="Arial" w:cs="Arial"/>
          <w:sz w:val="18"/>
          <w:szCs w:val="18"/>
        </w:rPr>
        <w:t xml:space="preserve">Calculator - please indicate type </w:t>
      </w:r>
      <w:r w:rsidR="00745C61" w:rsidRPr="00745C61">
        <w:rPr>
          <w:rFonts w:ascii="Arial" w:eastAsia="Times New Roman" w:hAnsi="Arial" w:cs="Arial"/>
          <w:sz w:val="18"/>
          <w:szCs w:val="18"/>
        </w:rPr>
        <w:t>(Specify Below)</w:t>
      </w:r>
    </w:p>
    <w:p w14:paraId="408116B5" w14:textId="50BA56AD" w:rsid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330866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ABD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C2ABD">
        <w:rPr>
          <w:rFonts w:ascii="Arial" w:eastAsia="Times New Roman" w:hAnsi="Arial" w:cs="Arial"/>
          <w:sz w:val="18"/>
          <w:szCs w:val="18"/>
        </w:rPr>
        <w:t xml:space="preserve"> </w:t>
      </w:r>
      <w:r w:rsidR="00745C61" w:rsidRPr="00745C61">
        <w:rPr>
          <w:rFonts w:ascii="Arial" w:eastAsia="Times New Roman" w:hAnsi="Arial" w:cs="Arial"/>
          <w:sz w:val="18"/>
          <w:szCs w:val="18"/>
        </w:rPr>
        <w:t>Computer</w:t>
      </w:r>
    </w:p>
    <w:p w14:paraId="408DD136" w14:textId="569DB31D" w:rsid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201828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36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C2ABD">
        <w:rPr>
          <w:rFonts w:ascii="Arial" w:eastAsia="Times New Roman" w:hAnsi="Arial" w:cs="Arial"/>
          <w:sz w:val="18"/>
          <w:szCs w:val="18"/>
        </w:rPr>
        <w:t xml:space="preserve"> </w:t>
      </w:r>
      <w:r w:rsidR="00745C61" w:rsidRPr="00745C61">
        <w:rPr>
          <w:rFonts w:ascii="Arial" w:eastAsia="Times New Roman" w:hAnsi="Arial" w:cs="Arial"/>
          <w:sz w:val="18"/>
          <w:szCs w:val="18"/>
        </w:rPr>
        <w:t>Open book</w:t>
      </w:r>
    </w:p>
    <w:p w14:paraId="5C5DF0F8" w14:textId="00892F5C" w:rsid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263230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ABD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C2ABD">
        <w:rPr>
          <w:rFonts w:ascii="Arial" w:eastAsia="Times New Roman" w:hAnsi="Arial" w:cs="Arial"/>
          <w:sz w:val="18"/>
          <w:szCs w:val="18"/>
        </w:rPr>
        <w:t xml:space="preserve"> </w:t>
      </w:r>
      <w:r w:rsidR="00745C61" w:rsidRPr="00745C61">
        <w:rPr>
          <w:rFonts w:ascii="Arial" w:eastAsia="Times New Roman" w:hAnsi="Arial" w:cs="Arial"/>
          <w:sz w:val="18"/>
          <w:szCs w:val="18"/>
        </w:rPr>
        <w:t xml:space="preserve">Nothing but pen/pencil </w:t>
      </w:r>
    </w:p>
    <w:p w14:paraId="20BCAFF9" w14:textId="1AF41A8B" w:rsidR="00745C61" w:rsidRPr="00745C61" w:rsidRDefault="00B50D3F" w:rsidP="00745C61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217631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ABD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C2ABD">
        <w:rPr>
          <w:rFonts w:ascii="Arial" w:eastAsia="Times New Roman" w:hAnsi="Arial" w:cs="Arial"/>
          <w:sz w:val="18"/>
          <w:szCs w:val="18"/>
        </w:rPr>
        <w:t xml:space="preserve"> </w:t>
      </w:r>
      <w:r w:rsidR="00745C61" w:rsidRPr="00745C61">
        <w:rPr>
          <w:rFonts w:ascii="Arial" w:eastAsia="Times New Roman" w:hAnsi="Arial" w:cs="Arial"/>
          <w:sz w:val="18"/>
          <w:szCs w:val="18"/>
        </w:rPr>
        <w:t>Other (Specify Below)</w:t>
      </w:r>
    </w:p>
    <w:p w14:paraId="748E15E6" w14:textId="4093E4BE" w:rsidR="0008756E" w:rsidRPr="00D44B41" w:rsidRDefault="0008756E" w:rsidP="00745C61">
      <w:pPr>
        <w:shd w:val="clear" w:color="auto" w:fill="FFFFFF"/>
        <w:spacing w:before="100" w:beforeAutospacing="1" w:line="240" w:lineRule="auto"/>
        <w:rPr>
          <w:rFonts w:ascii="Arial" w:eastAsia="Times New Roman" w:hAnsi="Arial" w:cs="Arial"/>
          <w:sz w:val="18"/>
          <w:szCs w:val="18"/>
        </w:rPr>
      </w:pPr>
      <w:r w:rsidRPr="00745C61">
        <w:rPr>
          <w:rFonts w:ascii="Arial" w:eastAsia="Times New Roman" w:hAnsi="Arial" w:cs="Arial"/>
          <w:b/>
          <w:bCs/>
          <w:sz w:val="18"/>
          <w:szCs w:val="18"/>
        </w:rPr>
        <w:t>Additional Note</w:t>
      </w:r>
      <w:r w:rsidR="00745C61" w:rsidRPr="00745C61">
        <w:rPr>
          <w:rFonts w:ascii="Arial" w:eastAsia="Times New Roman" w:hAnsi="Arial" w:cs="Arial"/>
          <w:b/>
          <w:bCs/>
          <w:sz w:val="18"/>
          <w:szCs w:val="18"/>
        </w:rPr>
        <w:t>s</w:t>
      </w:r>
      <w:r w:rsidR="00745C61">
        <w:rPr>
          <w:rFonts w:ascii="Arial" w:eastAsia="Times New Roman" w:hAnsi="Arial" w:cs="Arial"/>
          <w:sz w:val="18"/>
          <w:szCs w:val="18"/>
        </w:rPr>
        <w:t xml:space="preserve"> </w:t>
      </w:r>
      <w:r w:rsidR="002B6113" w:rsidRPr="00D44B41">
        <w:rPr>
          <w:rFonts w:ascii="Arial" w:eastAsia="Times New Roman" w:hAnsi="Arial" w:cs="Arial"/>
          <w:sz w:val="18"/>
          <w:szCs w:val="18"/>
        </w:rPr>
        <w:t>(specify below any specific information about what is allowed</w:t>
      </w:r>
      <w:r w:rsidR="00704ECD" w:rsidRPr="00D44B41">
        <w:rPr>
          <w:rFonts w:ascii="Arial" w:eastAsia="Times New Roman" w:hAnsi="Arial" w:cs="Arial"/>
          <w:sz w:val="18"/>
          <w:szCs w:val="18"/>
        </w:rPr>
        <w:t xml:space="preserve"> for each exam as they may differ for </w:t>
      </w:r>
      <w:r w:rsidR="003C3C36">
        <w:rPr>
          <w:rFonts w:ascii="Arial" w:eastAsia="Times New Roman" w:hAnsi="Arial" w:cs="Arial"/>
          <w:sz w:val="18"/>
          <w:szCs w:val="18"/>
        </w:rPr>
        <w:t xml:space="preserve">      </w:t>
      </w:r>
      <w:r w:rsidR="00704ECD" w:rsidRPr="00D44B41">
        <w:rPr>
          <w:rFonts w:ascii="Arial" w:eastAsia="Times New Roman" w:hAnsi="Arial" w:cs="Arial"/>
          <w:sz w:val="18"/>
          <w:szCs w:val="18"/>
        </w:rPr>
        <w:t>each exam</w:t>
      </w:r>
      <w:r w:rsidR="002B6113" w:rsidRPr="00D44B41">
        <w:rPr>
          <w:rFonts w:ascii="Arial" w:eastAsia="Times New Roman" w:hAnsi="Arial" w:cs="Arial"/>
          <w:sz w:val="18"/>
          <w:szCs w:val="18"/>
        </w:rPr>
        <w:t>)</w:t>
      </w:r>
      <w:r w:rsidR="00745C61">
        <w:rPr>
          <w:rFonts w:ascii="Arial" w:eastAsia="Times New Roman" w:hAnsi="Arial" w:cs="Arial"/>
          <w:sz w:val="18"/>
          <w:szCs w:val="18"/>
        </w:rPr>
        <w:t>:</w:t>
      </w:r>
    </w:p>
    <w:tbl>
      <w:tblPr>
        <w:tblStyle w:val="TableGrid"/>
        <w:tblW w:w="9365" w:type="dxa"/>
        <w:tblInd w:w="-5" w:type="dxa"/>
        <w:tblLook w:val="04A0" w:firstRow="1" w:lastRow="0" w:firstColumn="1" w:lastColumn="0" w:noHBand="0" w:noVBand="1"/>
      </w:tblPr>
      <w:tblGrid>
        <w:gridCol w:w="9365"/>
      </w:tblGrid>
      <w:tr w:rsidR="008142B9" w:rsidRPr="00D44B41" w14:paraId="75EDE3B3" w14:textId="77777777" w:rsidTr="00D82ADB">
        <w:trPr>
          <w:trHeight w:val="835"/>
        </w:trPr>
        <w:tc>
          <w:tcPr>
            <w:tcW w:w="9365" w:type="dxa"/>
          </w:tcPr>
          <w:p w14:paraId="499F0E21" w14:textId="788597A4" w:rsidR="008142B9" w:rsidRPr="00D44B41" w:rsidRDefault="003C3C36" w:rsidP="0008756E">
            <w:pPr>
              <w:spacing w:before="100" w:beforeAutospacing="1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="002B0546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</w:tbl>
    <w:p w14:paraId="57B1C1B9" w14:textId="77777777" w:rsidR="00547B96" w:rsidRPr="00D44B41" w:rsidRDefault="00547B96" w:rsidP="00FA5C7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bookmarkStart w:id="2" w:name="76"/>
      <w:bookmarkEnd w:id="2"/>
    </w:p>
    <w:p w14:paraId="09EB20B4" w14:textId="4D3086DC" w:rsidR="0008756E" w:rsidRPr="00D82ADB" w:rsidRDefault="008F4F68" w:rsidP="00FA5C7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8"/>
          <w:szCs w:val="28"/>
        </w:rPr>
      </w:pPr>
      <w:r w:rsidRPr="00D82ADB">
        <w:rPr>
          <w:rFonts w:ascii="Arial" w:eastAsia="Times New Roman" w:hAnsi="Arial" w:cs="Arial"/>
          <w:b/>
          <w:sz w:val="28"/>
          <w:szCs w:val="28"/>
        </w:rPr>
        <w:t xml:space="preserve">If </w:t>
      </w:r>
      <w:r w:rsidR="00FA5C7E" w:rsidRPr="00D82ADB">
        <w:rPr>
          <w:rFonts w:ascii="Arial" w:eastAsia="Times New Roman" w:hAnsi="Arial" w:cs="Arial"/>
          <w:b/>
          <w:sz w:val="28"/>
          <w:szCs w:val="28"/>
        </w:rPr>
        <w:t>Clarification</w:t>
      </w:r>
      <w:r w:rsidR="0008756E" w:rsidRPr="00D82ADB">
        <w:rPr>
          <w:rFonts w:ascii="Arial" w:eastAsia="Times New Roman" w:hAnsi="Arial" w:cs="Arial"/>
          <w:b/>
          <w:sz w:val="28"/>
          <w:szCs w:val="28"/>
        </w:rPr>
        <w:t xml:space="preserve"> is needed during the exam, </w:t>
      </w:r>
      <w:r w:rsidRPr="00D82ADB">
        <w:rPr>
          <w:rFonts w:ascii="Arial" w:eastAsia="Times New Roman" w:hAnsi="Arial" w:cs="Arial"/>
          <w:b/>
          <w:sz w:val="28"/>
          <w:szCs w:val="28"/>
        </w:rPr>
        <w:t>contact:</w:t>
      </w:r>
    </w:p>
    <w:p w14:paraId="59B2847B" w14:textId="77777777" w:rsidR="00745C61" w:rsidRPr="006875B4" w:rsidRDefault="00745C61" w:rsidP="00FA5C7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8"/>
          <w:szCs w:val="8"/>
        </w:rPr>
      </w:pPr>
    </w:p>
    <w:p w14:paraId="1C524E84" w14:textId="1A1E489D" w:rsidR="0008756E" w:rsidRPr="00E15B2D" w:rsidRDefault="00B50D3F" w:rsidP="00E15B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69109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719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E15B2D">
        <w:rPr>
          <w:rFonts w:ascii="Arial" w:eastAsia="Times New Roman" w:hAnsi="Arial" w:cs="Arial"/>
          <w:sz w:val="18"/>
          <w:szCs w:val="18"/>
        </w:rPr>
        <w:t xml:space="preserve">Have SDS call the professor at this number </w:t>
      </w:r>
      <w:r w:rsidR="00745C61" w:rsidRPr="00E15B2D">
        <w:rPr>
          <w:rFonts w:ascii="Arial" w:eastAsia="Times New Roman" w:hAnsi="Arial" w:cs="Arial"/>
          <w:sz w:val="18"/>
          <w:szCs w:val="18"/>
        </w:rPr>
        <w:t>(Specify Below)</w:t>
      </w:r>
    </w:p>
    <w:p w14:paraId="1C9AEF7A" w14:textId="6F5A1D03" w:rsidR="0008756E" w:rsidRPr="00E15B2D" w:rsidRDefault="00B50D3F" w:rsidP="00E15B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851950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719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E15B2D">
        <w:rPr>
          <w:rFonts w:ascii="Arial" w:eastAsia="Times New Roman" w:hAnsi="Arial" w:cs="Arial"/>
          <w:sz w:val="18"/>
          <w:szCs w:val="18"/>
        </w:rPr>
        <w:t>Have SDS email the professor at this address</w:t>
      </w:r>
      <w:r w:rsidR="00745C61" w:rsidRPr="00E15B2D">
        <w:rPr>
          <w:rFonts w:ascii="Arial" w:eastAsia="Times New Roman" w:hAnsi="Arial" w:cs="Arial"/>
          <w:sz w:val="18"/>
          <w:szCs w:val="18"/>
        </w:rPr>
        <w:t xml:space="preserve"> (Specify Below)</w:t>
      </w:r>
    </w:p>
    <w:p w14:paraId="7EE1E6C5" w14:textId="74471451" w:rsidR="002B6113" w:rsidRPr="00E15B2D" w:rsidRDefault="00B50D3F" w:rsidP="00E15B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729378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36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2B6113" w:rsidRPr="00E15B2D">
        <w:rPr>
          <w:rFonts w:ascii="Arial" w:eastAsia="Times New Roman" w:hAnsi="Arial" w:cs="Arial"/>
          <w:sz w:val="18"/>
          <w:szCs w:val="18"/>
        </w:rPr>
        <w:t xml:space="preserve">Have SDS call the TA at this number </w:t>
      </w:r>
      <w:r w:rsidR="00ED3311" w:rsidRPr="00E15B2D">
        <w:rPr>
          <w:rFonts w:ascii="Arial" w:eastAsia="Times New Roman" w:hAnsi="Arial" w:cs="Arial"/>
          <w:sz w:val="18"/>
          <w:szCs w:val="18"/>
        </w:rPr>
        <w:t>(Specify Below)</w:t>
      </w:r>
    </w:p>
    <w:p w14:paraId="3B5F1066" w14:textId="01C80D7C" w:rsidR="002B6113" w:rsidRPr="00E15B2D" w:rsidRDefault="00B50D3F" w:rsidP="00E15B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262139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719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AD2719">
        <w:rPr>
          <w:rFonts w:ascii="Arial" w:eastAsia="Times New Roman" w:hAnsi="Arial" w:cs="Arial"/>
          <w:sz w:val="18"/>
          <w:szCs w:val="18"/>
        </w:rPr>
        <w:t xml:space="preserve"> </w:t>
      </w:r>
      <w:r w:rsidR="002B6113" w:rsidRPr="00E15B2D">
        <w:rPr>
          <w:rFonts w:ascii="Arial" w:eastAsia="Times New Roman" w:hAnsi="Arial" w:cs="Arial"/>
          <w:sz w:val="18"/>
          <w:szCs w:val="18"/>
        </w:rPr>
        <w:t xml:space="preserve">Have SDS email the TA at this address </w:t>
      </w:r>
      <w:r w:rsidR="00ED3311" w:rsidRPr="00E15B2D">
        <w:rPr>
          <w:rFonts w:ascii="Arial" w:eastAsia="Times New Roman" w:hAnsi="Arial" w:cs="Arial"/>
          <w:sz w:val="18"/>
          <w:szCs w:val="18"/>
        </w:rPr>
        <w:t>(Specify Below)</w:t>
      </w:r>
    </w:p>
    <w:p w14:paraId="3334A166" w14:textId="43DCF206" w:rsidR="00E15B2D" w:rsidRDefault="00E15B2D" w:rsidP="00E15B2D">
      <w:pPr>
        <w:pBdr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pBd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</w:p>
    <w:p w14:paraId="15FC411C" w14:textId="24FC2F67" w:rsidR="00704ECD" w:rsidRPr="00D82ADB" w:rsidRDefault="0044357D" w:rsidP="00E15B2D">
      <w:pPr>
        <w:pBdr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pBd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D82ADB">
        <w:rPr>
          <w:rFonts w:ascii="Arial" w:eastAsia="Times New Roman" w:hAnsi="Arial" w:cs="Arial"/>
          <w:b/>
          <w:sz w:val="24"/>
          <w:szCs w:val="24"/>
        </w:rPr>
        <w:t>Professors / TA</w:t>
      </w:r>
      <w:r w:rsidR="008F4F68" w:rsidRPr="00D82ADB">
        <w:rPr>
          <w:rFonts w:ascii="Arial" w:eastAsia="Times New Roman" w:hAnsi="Arial" w:cs="Arial"/>
          <w:b/>
          <w:sz w:val="24"/>
          <w:szCs w:val="24"/>
        </w:rPr>
        <w:t xml:space="preserve"> Phone Number</w:t>
      </w:r>
      <w:r w:rsidRPr="00D82ADB">
        <w:rPr>
          <w:rFonts w:ascii="Arial" w:eastAsia="Times New Roman" w:hAnsi="Arial" w:cs="Arial"/>
          <w:b/>
          <w:sz w:val="24"/>
          <w:szCs w:val="24"/>
        </w:rPr>
        <w:t xml:space="preserve"> &amp; email</w:t>
      </w:r>
      <w:r w:rsidR="008F4F68" w:rsidRPr="00D82ADB">
        <w:rPr>
          <w:rFonts w:ascii="Arial" w:eastAsia="Times New Roman" w:hAnsi="Arial" w:cs="Arial"/>
          <w:b/>
          <w:sz w:val="24"/>
          <w:szCs w:val="24"/>
        </w:rPr>
        <w:t>:</w:t>
      </w:r>
      <w:r w:rsidR="00D82ADB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D82ADB" w:rsidRPr="00D82ADB">
        <w:rPr>
          <w:rFonts w:asciiTheme="majorHAnsi" w:eastAsia="Times New Roman" w:hAnsiTheme="majorHAnsi" w:cstheme="majorHAnsi"/>
          <w:i/>
          <w:sz w:val="24"/>
          <w:szCs w:val="24"/>
        </w:rPr>
        <w:t>list below</w:t>
      </w:r>
      <w:r w:rsidR="00D82ADB">
        <w:rPr>
          <w:rFonts w:asciiTheme="majorHAnsi" w:eastAsia="Times New Roman" w:hAnsiTheme="majorHAnsi" w:cstheme="majorHAnsi"/>
          <w:i/>
          <w:sz w:val="24"/>
          <w:szCs w:val="24"/>
        </w:rPr>
        <w:t>…</w:t>
      </w:r>
    </w:p>
    <w:p w14:paraId="26F17B7A" w14:textId="0E3D98CA" w:rsidR="0044357D" w:rsidRPr="00D44B41" w:rsidRDefault="0044357D" w:rsidP="00E15B2D">
      <w:pPr>
        <w:pBdr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pBd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D44B41">
        <w:rPr>
          <w:rFonts w:ascii="Arial" w:eastAsia="Times New Roman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AB37FC" wp14:editId="49B40352">
                <wp:simplePos x="0" y="0"/>
                <wp:positionH relativeFrom="column">
                  <wp:posOffset>40943</wp:posOffset>
                </wp:positionH>
                <wp:positionV relativeFrom="paragraph">
                  <wp:posOffset>108850</wp:posOffset>
                </wp:positionV>
                <wp:extent cx="5745708" cy="736714"/>
                <wp:effectExtent l="0" t="0" r="26670" b="254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708" cy="7367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923635" w14:textId="70ED4616" w:rsidR="008F4F68" w:rsidRDefault="008F4F6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AB37F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0" type="#_x0000_t202" style="position:absolute;margin-left:3.2pt;margin-top:8.55pt;width:452.4pt;height:5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" fillcolor="white [3201]" strokeweight=".5pt">
                <v:textbox>
                  <w:txbxContent>
                    <w:p w14:paraId="51923635" w14:textId="70ED4616" w:rsidR="008F4F68" w:rsidRDefault="008F4F68"/>
                  </w:txbxContent>
                </v:textbox>
              </v:shape>
            </w:pict>
          </mc:Fallback>
        </mc:AlternateContent>
      </w:r>
    </w:p>
    <w:p w14:paraId="095A7A56" w14:textId="2E80A7E9" w:rsidR="002240B7" w:rsidRPr="00D44B41" w:rsidRDefault="002240B7" w:rsidP="00E15B2D">
      <w:pPr>
        <w:shd w:val="clear" w:color="auto" w:fill="FFFFFF"/>
        <w:spacing w:before="100" w:beforeAutospacing="1" w:line="240" w:lineRule="auto"/>
        <w:rPr>
          <w:rFonts w:ascii="Arial" w:eastAsia="Times New Roman" w:hAnsi="Arial" w:cs="Arial"/>
          <w:b/>
          <w:sz w:val="18"/>
          <w:szCs w:val="18"/>
        </w:rPr>
      </w:pPr>
    </w:p>
    <w:p w14:paraId="6D4C4F52" w14:textId="65847F37" w:rsidR="00547B96" w:rsidRPr="00D44B41" w:rsidRDefault="00547B96" w:rsidP="00FA5C7E">
      <w:pPr>
        <w:pBdr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pBdr>
        <w:shd w:val="clear" w:color="auto" w:fill="FFFFFF"/>
        <w:spacing w:after="0" w:line="240" w:lineRule="auto"/>
        <w:ind w:firstLine="720"/>
        <w:rPr>
          <w:rFonts w:ascii="Arial" w:eastAsia="Times New Roman" w:hAnsi="Arial" w:cs="Arial"/>
          <w:b/>
          <w:sz w:val="18"/>
          <w:szCs w:val="18"/>
        </w:rPr>
      </w:pPr>
    </w:p>
    <w:p w14:paraId="6F13DA54" w14:textId="284D6FD7" w:rsidR="00704ECD" w:rsidRPr="00D44B41" w:rsidRDefault="00547B96" w:rsidP="00E15B2D">
      <w:pPr>
        <w:pBdr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</w:pBd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D44B41">
        <w:rPr>
          <w:rFonts w:ascii="Arial" w:eastAsia="Times New Roman" w:hAnsi="Arial" w:cs="Arial"/>
          <w:i/>
          <w:sz w:val="18"/>
          <w:szCs w:val="18"/>
        </w:rPr>
        <w:t xml:space="preserve"> </w:t>
      </w:r>
      <w:r w:rsidR="008F4F68" w:rsidRPr="00D44B41">
        <w:rPr>
          <w:rFonts w:ascii="Arial" w:eastAsia="Times New Roman" w:hAnsi="Arial" w:cs="Arial"/>
          <w:i/>
          <w:sz w:val="18"/>
          <w:szCs w:val="18"/>
        </w:rPr>
        <w:t xml:space="preserve">   </w:t>
      </w:r>
    </w:p>
    <w:p w14:paraId="6922A1D9" w14:textId="56B4105A" w:rsidR="0008756E" w:rsidRPr="00D82ADB" w:rsidRDefault="00BB4360" w:rsidP="006875B4">
      <w:p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D44B41">
        <w:rPr>
          <w:rFonts w:ascii="Arial" w:eastAsia="Times New Roman" w:hAnsi="Arial" w:cs="Arial"/>
          <w:i/>
          <w:sz w:val="18"/>
          <w:szCs w:val="18"/>
        </w:rPr>
        <w:t xml:space="preserve"> </w:t>
      </w:r>
      <w:bookmarkStart w:id="3" w:name="71"/>
      <w:bookmarkStart w:id="4" w:name="73"/>
      <w:bookmarkEnd w:id="3"/>
      <w:bookmarkEnd w:id="4"/>
      <w:r w:rsidR="0008756E" w:rsidRPr="00D82ADB">
        <w:rPr>
          <w:rFonts w:ascii="Arial" w:eastAsia="Times New Roman" w:hAnsi="Arial" w:cs="Arial"/>
          <w:b/>
          <w:sz w:val="24"/>
          <w:szCs w:val="24"/>
        </w:rPr>
        <w:t>How</w:t>
      </w:r>
      <w:r w:rsidR="00FA5C7E" w:rsidRPr="00D82ADB">
        <w:rPr>
          <w:rFonts w:ascii="Arial" w:eastAsia="Times New Roman" w:hAnsi="Arial" w:cs="Arial"/>
          <w:b/>
          <w:sz w:val="24"/>
          <w:szCs w:val="24"/>
        </w:rPr>
        <w:t xml:space="preserve"> will you Submit Exams to SDS? </w:t>
      </w:r>
    </w:p>
    <w:p w14:paraId="7723D34B" w14:textId="58F5A043" w:rsidR="0008756E" w:rsidRPr="008567AA" w:rsidRDefault="00B50D3F" w:rsidP="006875B4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59327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36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FD416D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8567AA">
        <w:rPr>
          <w:rFonts w:ascii="Arial" w:eastAsia="Times New Roman" w:hAnsi="Arial" w:cs="Arial"/>
          <w:sz w:val="18"/>
          <w:szCs w:val="18"/>
        </w:rPr>
        <w:t xml:space="preserve">Email to testing@jhu.edu at least 24 hours in </w:t>
      </w:r>
      <w:r w:rsidR="00DD08C9" w:rsidRPr="008567AA">
        <w:rPr>
          <w:rFonts w:ascii="Arial" w:eastAsia="Times New Roman" w:hAnsi="Arial" w:cs="Arial"/>
          <w:sz w:val="18"/>
          <w:szCs w:val="18"/>
        </w:rPr>
        <w:t>advance</w:t>
      </w:r>
      <w:r w:rsidR="008418AC" w:rsidRPr="008567AA">
        <w:rPr>
          <w:rFonts w:ascii="Arial" w:eastAsia="Times New Roman" w:hAnsi="Arial" w:cs="Arial"/>
          <w:sz w:val="18"/>
          <w:szCs w:val="18"/>
        </w:rPr>
        <w:t>.</w:t>
      </w:r>
    </w:p>
    <w:p w14:paraId="346DE127" w14:textId="1AD2EE4E" w:rsidR="0008756E" w:rsidRPr="008567AA" w:rsidRDefault="00B50D3F" w:rsidP="001376D9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512118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416D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FD416D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8567AA">
        <w:rPr>
          <w:rFonts w:ascii="Arial" w:eastAsia="Times New Roman" w:hAnsi="Arial" w:cs="Arial"/>
          <w:sz w:val="18"/>
          <w:szCs w:val="18"/>
        </w:rPr>
        <w:t>Deliver a hard copy to Shaffer 10</w:t>
      </w:r>
      <w:r w:rsidR="001C6AAC" w:rsidRPr="008567AA">
        <w:rPr>
          <w:rFonts w:ascii="Arial" w:eastAsia="Times New Roman" w:hAnsi="Arial" w:cs="Arial"/>
          <w:sz w:val="18"/>
          <w:szCs w:val="18"/>
        </w:rPr>
        <w:t>1</w:t>
      </w:r>
      <w:r w:rsidR="0008756E" w:rsidRPr="008567AA">
        <w:rPr>
          <w:rFonts w:ascii="Arial" w:eastAsia="Times New Roman" w:hAnsi="Arial" w:cs="Arial"/>
          <w:sz w:val="18"/>
          <w:szCs w:val="18"/>
        </w:rPr>
        <w:t xml:space="preserve"> at least 24 hours </w:t>
      </w:r>
      <w:r w:rsidR="00DD08C9" w:rsidRPr="008567AA">
        <w:rPr>
          <w:rFonts w:ascii="Arial" w:eastAsia="Times New Roman" w:hAnsi="Arial" w:cs="Arial"/>
          <w:sz w:val="18"/>
          <w:szCs w:val="18"/>
        </w:rPr>
        <w:t xml:space="preserve">in </w:t>
      </w:r>
      <w:r w:rsidR="008418AC" w:rsidRPr="008567AA">
        <w:rPr>
          <w:rFonts w:ascii="Arial" w:eastAsia="Times New Roman" w:hAnsi="Arial" w:cs="Arial"/>
          <w:sz w:val="18"/>
          <w:szCs w:val="18"/>
        </w:rPr>
        <w:t>advance.</w:t>
      </w:r>
    </w:p>
    <w:p w14:paraId="2702BA6F" w14:textId="103CA972" w:rsidR="00DD08C9" w:rsidRDefault="00B50D3F" w:rsidP="001376D9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047186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7895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E7895">
        <w:rPr>
          <w:rFonts w:ascii="Arial" w:eastAsia="Times New Roman" w:hAnsi="Arial" w:cs="Arial"/>
          <w:sz w:val="18"/>
          <w:szCs w:val="18"/>
        </w:rPr>
        <w:t xml:space="preserve"> </w:t>
      </w:r>
      <w:r w:rsidR="001C6AAC" w:rsidRPr="008567AA">
        <w:rPr>
          <w:rFonts w:ascii="Arial" w:eastAsia="Times New Roman" w:hAnsi="Arial" w:cs="Arial"/>
          <w:sz w:val="18"/>
          <w:szCs w:val="18"/>
        </w:rPr>
        <w:t xml:space="preserve">Student will pick up exam from Professor in a signed/sealed envelope and bring it to the SDS Office. </w:t>
      </w:r>
    </w:p>
    <w:p w14:paraId="42BE2AF7" w14:textId="1637D5AD" w:rsidR="00FA5C7E" w:rsidRPr="008567AA" w:rsidRDefault="001E7895" w:rsidP="001376D9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    </w:t>
      </w:r>
      <w:r w:rsidR="008567AA">
        <w:rPr>
          <w:rFonts w:ascii="Arial" w:eastAsia="Times New Roman" w:hAnsi="Arial" w:cs="Arial"/>
          <w:sz w:val="18"/>
          <w:szCs w:val="18"/>
        </w:rPr>
        <w:t>(</w:t>
      </w:r>
      <w:r w:rsidR="001C6AAC" w:rsidRPr="008567AA">
        <w:rPr>
          <w:rFonts w:ascii="Arial" w:eastAsia="Times New Roman" w:hAnsi="Arial" w:cs="Arial"/>
          <w:sz w:val="18"/>
          <w:szCs w:val="18"/>
        </w:rPr>
        <w:t xml:space="preserve">Specify below, where student should go to pick up exam from </w:t>
      </w:r>
      <w:r w:rsidR="00DD08C9" w:rsidRPr="008567AA">
        <w:rPr>
          <w:rFonts w:ascii="Arial" w:eastAsia="Times New Roman" w:hAnsi="Arial" w:cs="Arial"/>
          <w:sz w:val="18"/>
          <w:szCs w:val="18"/>
        </w:rPr>
        <w:t>Professor</w:t>
      </w:r>
      <w:r w:rsidR="008418AC" w:rsidRPr="008567AA">
        <w:rPr>
          <w:rFonts w:ascii="Arial" w:eastAsia="Times New Roman" w:hAnsi="Arial" w:cs="Arial"/>
          <w:sz w:val="18"/>
          <w:szCs w:val="18"/>
        </w:rPr>
        <w:t>.</w:t>
      </w:r>
      <w:r w:rsidR="008567AA">
        <w:rPr>
          <w:rFonts w:ascii="Arial" w:eastAsia="Times New Roman" w:hAnsi="Arial" w:cs="Arial"/>
          <w:sz w:val="18"/>
          <w:szCs w:val="18"/>
        </w:rPr>
        <w:t>)</w:t>
      </w:r>
    </w:p>
    <w:p w14:paraId="213B1BE4" w14:textId="77777777" w:rsidR="008567AA" w:rsidRPr="009B395D" w:rsidRDefault="008567AA" w:rsidP="008567AA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sz w:val="16"/>
          <w:szCs w:val="16"/>
        </w:rPr>
      </w:pPr>
    </w:p>
    <w:p w14:paraId="6809466F" w14:textId="54F39F82" w:rsidR="003A7E81" w:rsidRPr="00D44B41" w:rsidRDefault="00FA5C7E" w:rsidP="008567AA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sz w:val="18"/>
          <w:szCs w:val="18"/>
        </w:rPr>
      </w:pPr>
      <w:r w:rsidRPr="00D44B41">
        <w:rPr>
          <w:rFonts w:ascii="Arial" w:eastAsia="Times New Roman" w:hAnsi="Arial" w:cs="Arial"/>
          <w:b/>
          <w:bCs/>
          <w:sz w:val="18"/>
          <w:szCs w:val="18"/>
        </w:rPr>
        <w:t xml:space="preserve">Additional </w:t>
      </w:r>
      <w:r w:rsidR="008567AA">
        <w:rPr>
          <w:rFonts w:ascii="Arial" w:eastAsia="Times New Roman" w:hAnsi="Arial" w:cs="Arial"/>
          <w:b/>
          <w:bCs/>
          <w:sz w:val="18"/>
          <w:szCs w:val="18"/>
        </w:rPr>
        <w:t>Notes</w:t>
      </w:r>
      <w:r w:rsidRPr="00D44B41">
        <w:rPr>
          <w:rFonts w:ascii="Arial" w:eastAsia="Times New Roman" w:hAnsi="Arial" w:cs="Arial"/>
          <w:b/>
          <w:bCs/>
          <w:sz w:val="18"/>
          <w:szCs w:val="18"/>
        </w:rPr>
        <w:t>: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3A7E81" w:rsidRPr="00D44B41" w14:paraId="22C40A31" w14:textId="77777777" w:rsidTr="008567AA">
        <w:trPr>
          <w:trHeight w:val="944"/>
        </w:trPr>
        <w:tc>
          <w:tcPr>
            <w:tcW w:w="9360" w:type="dxa"/>
          </w:tcPr>
          <w:p w14:paraId="127161DD" w14:textId="62121111" w:rsidR="003A7E81" w:rsidRPr="00D44B41" w:rsidRDefault="003A7E81" w:rsidP="003A7E81">
            <w:pPr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</w:tbl>
    <w:p w14:paraId="230625FC" w14:textId="77777777" w:rsidR="00550A09" w:rsidRDefault="00550A09" w:rsidP="003A7E81">
      <w:pPr>
        <w:shd w:val="clear" w:color="auto" w:fill="FFFFFF"/>
        <w:spacing w:line="240" w:lineRule="auto"/>
        <w:rPr>
          <w:rFonts w:ascii="Arial" w:eastAsia="Times New Roman" w:hAnsi="Arial" w:cs="Arial"/>
          <w:b/>
          <w:sz w:val="18"/>
          <w:szCs w:val="18"/>
        </w:rPr>
      </w:pPr>
      <w:bookmarkStart w:id="5" w:name="77"/>
      <w:bookmarkEnd w:id="5"/>
    </w:p>
    <w:p w14:paraId="56981E1D" w14:textId="19CE8662" w:rsidR="0008756E" w:rsidRPr="00D44B41" w:rsidRDefault="0008756E" w:rsidP="006875B4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bookmarkStart w:id="6" w:name="_GoBack"/>
      <w:r w:rsidRPr="00D82ADB">
        <w:rPr>
          <w:rFonts w:ascii="Arial" w:eastAsia="Times New Roman" w:hAnsi="Arial" w:cs="Arial"/>
          <w:b/>
          <w:sz w:val="24"/>
          <w:szCs w:val="24"/>
        </w:rPr>
        <w:t xml:space="preserve">How would you like us to </w:t>
      </w:r>
      <w:r w:rsidR="009F0AB6" w:rsidRPr="00D82ADB">
        <w:rPr>
          <w:rFonts w:ascii="Arial" w:eastAsia="Times New Roman" w:hAnsi="Arial" w:cs="Arial"/>
          <w:b/>
          <w:sz w:val="24"/>
          <w:szCs w:val="24"/>
        </w:rPr>
        <w:t>r</w:t>
      </w:r>
      <w:r w:rsidR="00833A99" w:rsidRPr="00D82ADB">
        <w:rPr>
          <w:rFonts w:ascii="Arial" w:eastAsia="Times New Roman" w:hAnsi="Arial" w:cs="Arial"/>
          <w:b/>
          <w:sz w:val="24"/>
          <w:szCs w:val="24"/>
        </w:rPr>
        <w:t xml:space="preserve">eturn </w:t>
      </w:r>
      <w:r w:rsidRPr="00D82ADB">
        <w:rPr>
          <w:rFonts w:ascii="Arial" w:eastAsia="Times New Roman" w:hAnsi="Arial" w:cs="Arial"/>
          <w:b/>
          <w:sz w:val="24"/>
          <w:szCs w:val="24"/>
        </w:rPr>
        <w:t>your exams?</w:t>
      </w:r>
      <w:r w:rsidRPr="00D44B41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="009F0AB6" w:rsidRPr="00D44B41">
        <w:rPr>
          <w:rFonts w:ascii="Arial" w:eastAsia="Times New Roman" w:hAnsi="Arial" w:cs="Arial"/>
          <w:sz w:val="18"/>
          <w:szCs w:val="18"/>
        </w:rPr>
        <w:t>(</w:t>
      </w:r>
      <w:r w:rsidRPr="00D44B41">
        <w:rPr>
          <w:rFonts w:ascii="Arial" w:eastAsia="Times New Roman" w:hAnsi="Arial" w:cs="Arial"/>
          <w:sz w:val="18"/>
          <w:szCs w:val="18"/>
        </w:rPr>
        <w:t>If instructions differ per exam, p</w:t>
      </w:r>
      <w:r w:rsidR="009F0AB6" w:rsidRPr="00D44B41">
        <w:rPr>
          <w:rFonts w:ascii="Arial" w:eastAsia="Times New Roman" w:hAnsi="Arial" w:cs="Arial"/>
          <w:sz w:val="18"/>
          <w:szCs w:val="18"/>
        </w:rPr>
        <w:t>lease specify in the text box)</w:t>
      </w:r>
    </w:p>
    <w:p w14:paraId="24C82C62" w14:textId="2F22C310" w:rsidR="0008756E" w:rsidRPr="001376D9" w:rsidRDefault="00B50D3F" w:rsidP="006875B4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389923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546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FD416D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1376D9">
        <w:rPr>
          <w:rFonts w:ascii="Arial" w:eastAsia="Times New Roman" w:hAnsi="Arial" w:cs="Arial"/>
          <w:sz w:val="18"/>
          <w:szCs w:val="18"/>
        </w:rPr>
        <w:t xml:space="preserve">Prof/TA </w:t>
      </w:r>
      <w:r w:rsidR="001C6AAC" w:rsidRPr="001376D9">
        <w:rPr>
          <w:rFonts w:ascii="Arial" w:eastAsia="Times New Roman" w:hAnsi="Arial" w:cs="Arial"/>
          <w:sz w:val="18"/>
          <w:szCs w:val="18"/>
        </w:rPr>
        <w:t xml:space="preserve">will pick up </w:t>
      </w:r>
      <w:r w:rsidR="00E50402" w:rsidRPr="001376D9">
        <w:rPr>
          <w:rFonts w:ascii="Arial" w:eastAsia="Times New Roman" w:hAnsi="Arial" w:cs="Arial"/>
          <w:sz w:val="18"/>
          <w:szCs w:val="18"/>
        </w:rPr>
        <w:t xml:space="preserve">from </w:t>
      </w:r>
      <w:r w:rsidR="00DD08C9" w:rsidRPr="001376D9">
        <w:rPr>
          <w:rFonts w:ascii="Arial" w:eastAsia="Times New Roman" w:hAnsi="Arial" w:cs="Arial"/>
          <w:sz w:val="18"/>
          <w:szCs w:val="18"/>
        </w:rPr>
        <w:t>Shaffer 101</w:t>
      </w:r>
    </w:p>
    <w:bookmarkEnd w:id="6"/>
    <w:p w14:paraId="2E5B6A05" w14:textId="3EB0F02F" w:rsidR="0008756E" w:rsidRPr="001376D9" w:rsidRDefault="00B50D3F" w:rsidP="001376D9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739712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36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FD416D">
        <w:rPr>
          <w:rFonts w:ascii="Arial" w:eastAsia="Times New Roman" w:hAnsi="Arial" w:cs="Arial"/>
          <w:sz w:val="18"/>
          <w:szCs w:val="18"/>
        </w:rPr>
        <w:t xml:space="preserve"> </w:t>
      </w:r>
      <w:r w:rsidR="001C6AAC" w:rsidRPr="001376D9">
        <w:rPr>
          <w:rFonts w:ascii="Arial" w:eastAsia="Times New Roman" w:hAnsi="Arial" w:cs="Arial"/>
          <w:sz w:val="18"/>
          <w:szCs w:val="18"/>
        </w:rPr>
        <w:t xml:space="preserve">SDS will email exam to Professor’s JHU email address (specify below </w:t>
      </w:r>
      <w:r w:rsidR="00DD08C9" w:rsidRPr="001376D9">
        <w:rPr>
          <w:rFonts w:ascii="Arial" w:eastAsia="Times New Roman" w:hAnsi="Arial" w:cs="Arial"/>
          <w:sz w:val="18"/>
          <w:szCs w:val="18"/>
        </w:rPr>
        <w:t>additional emails)</w:t>
      </w:r>
    </w:p>
    <w:p w14:paraId="5F78A41D" w14:textId="06CB0B54" w:rsidR="001376D9" w:rsidRPr="001376D9" w:rsidRDefault="00B50D3F" w:rsidP="001376D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2103843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416D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FD416D">
        <w:rPr>
          <w:rFonts w:ascii="Arial" w:eastAsia="Times New Roman" w:hAnsi="Arial" w:cs="Arial"/>
          <w:sz w:val="18"/>
          <w:szCs w:val="18"/>
        </w:rPr>
        <w:t xml:space="preserve"> </w:t>
      </w:r>
      <w:r w:rsidR="0008756E" w:rsidRPr="001376D9">
        <w:rPr>
          <w:rFonts w:ascii="Arial" w:eastAsia="Times New Roman" w:hAnsi="Arial" w:cs="Arial"/>
          <w:sz w:val="18"/>
          <w:szCs w:val="18"/>
        </w:rPr>
        <w:t xml:space="preserve">Student will return </w:t>
      </w:r>
      <w:r w:rsidR="001C6AAC" w:rsidRPr="001376D9">
        <w:rPr>
          <w:rFonts w:ascii="Arial" w:eastAsia="Times New Roman" w:hAnsi="Arial" w:cs="Arial"/>
          <w:sz w:val="18"/>
          <w:szCs w:val="18"/>
        </w:rPr>
        <w:t xml:space="preserve">completed exam </w:t>
      </w:r>
      <w:r w:rsidR="0008756E" w:rsidRPr="001376D9">
        <w:rPr>
          <w:rFonts w:ascii="Arial" w:eastAsia="Times New Roman" w:hAnsi="Arial" w:cs="Arial"/>
          <w:sz w:val="18"/>
          <w:szCs w:val="18"/>
        </w:rPr>
        <w:t>to Prof/TA in</w:t>
      </w:r>
      <w:r w:rsidR="001C6AAC" w:rsidRPr="001376D9">
        <w:rPr>
          <w:rFonts w:ascii="Arial" w:eastAsia="Times New Roman" w:hAnsi="Arial" w:cs="Arial"/>
          <w:sz w:val="18"/>
          <w:szCs w:val="18"/>
        </w:rPr>
        <w:t xml:space="preserve"> a signed/</w:t>
      </w:r>
      <w:r w:rsidR="0008756E" w:rsidRPr="001376D9">
        <w:rPr>
          <w:rFonts w:ascii="Arial" w:eastAsia="Times New Roman" w:hAnsi="Arial" w:cs="Arial"/>
          <w:sz w:val="18"/>
          <w:szCs w:val="18"/>
        </w:rPr>
        <w:t xml:space="preserve">sealed </w:t>
      </w:r>
      <w:r w:rsidR="00A563A1" w:rsidRPr="001376D9">
        <w:rPr>
          <w:rFonts w:ascii="Arial" w:eastAsia="Times New Roman" w:hAnsi="Arial" w:cs="Arial"/>
          <w:sz w:val="18"/>
          <w:szCs w:val="18"/>
        </w:rPr>
        <w:t>envelope.</w:t>
      </w:r>
      <w:r w:rsidR="0008756E" w:rsidRPr="001376D9">
        <w:rPr>
          <w:rFonts w:ascii="Arial" w:eastAsia="Times New Roman" w:hAnsi="Arial" w:cs="Arial"/>
          <w:sz w:val="18"/>
          <w:szCs w:val="18"/>
        </w:rPr>
        <w:t xml:space="preserve"> </w:t>
      </w:r>
    </w:p>
    <w:p w14:paraId="4F3F7498" w14:textId="4288EA6E" w:rsidR="0037042F" w:rsidRPr="001376D9" w:rsidRDefault="00FD416D" w:rsidP="001376D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    </w:t>
      </w:r>
      <w:r w:rsidR="0008756E" w:rsidRPr="001376D9">
        <w:rPr>
          <w:rFonts w:ascii="Arial" w:eastAsia="Times New Roman" w:hAnsi="Arial" w:cs="Arial"/>
          <w:sz w:val="18"/>
          <w:szCs w:val="18"/>
        </w:rPr>
        <w:t>(</w:t>
      </w:r>
      <w:r w:rsidR="001C6AAC" w:rsidRPr="001376D9">
        <w:rPr>
          <w:rFonts w:ascii="Arial" w:eastAsia="Times New Roman" w:hAnsi="Arial" w:cs="Arial"/>
          <w:sz w:val="18"/>
          <w:szCs w:val="18"/>
        </w:rPr>
        <w:t xml:space="preserve">Specify below location that the exam should be </w:t>
      </w:r>
      <w:r w:rsidR="00DD08C9" w:rsidRPr="001376D9">
        <w:rPr>
          <w:rFonts w:ascii="Arial" w:eastAsia="Times New Roman" w:hAnsi="Arial" w:cs="Arial"/>
          <w:sz w:val="18"/>
          <w:szCs w:val="18"/>
        </w:rPr>
        <w:t>returned to)</w:t>
      </w:r>
    </w:p>
    <w:p w14:paraId="233A5F07" w14:textId="77777777" w:rsidR="00DD08C9" w:rsidRPr="00D44B41" w:rsidRDefault="00DD08C9" w:rsidP="00DD08C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</w:p>
    <w:p w14:paraId="5068CDE6" w14:textId="699971EC" w:rsidR="0008756E" w:rsidRPr="00D44B41" w:rsidRDefault="00D62E76" w:rsidP="0008756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r w:rsidRPr="00D44B41">
        <w:rPr>
          <w:rFonts w:ascii="Arial" w:eastAsia="Times New Roman" w:hAnsi="Arial" w:cs="Arial"/>
          <w:b/>
          <w:sz w:val="18"/>
          <w:szCs w:val="18"/>
        </w:rPr>
        <w:t>Additional Information:</w:t>
      </w:r>
    </w:p>
    <w:p w14:paraId="3EB45C7A" w14:textId="77777777" w:rsidR="0065022D" w:rsidRPr="00D44B41" w:rsidRDefault="0065022D" w:rsidP="0008756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</w:p>
    <w:tbl>
      <w:tblPr>
        <w:tblStyle w:val="TableGrid"/>
        <w:tblW w:w="9435" w:type="dxa"/>
        <w:tblLook w:val="04A0" w:firstRow="1" w:lastRow="0" w:firstColumn="1" w:lastColumn="0" w:noHBand="0" w:noVBand="1"/>
      </w:tblPr>
      <w:tblGrid>
        <w:gridCol w:w="9435"/>
      </w:tblGrid>
      <w:tr w:rsidR="0065022D" w:rsidRPr="00D44B41" w14:paraId="26ED68EC" w14:textId="77777777" w:rsidTr="00D82ADB">
        <w:trPr>
          <w:trHeight w:val="858"/>
        </w:trPr>
        <w:tc>
          <w:tcPr>
            <w:tcW w:w="9435" w:type="dxa"/>
          </w:tcPr>
          <w:p w14:paraId="4F6B7CA4" w14:textId="77777777" w:rsidR="0065022D" w:rsidRPr="00D44B41" w:rsidRDefault="0065022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CAF388" w14:textId="1AC33F98" w:rsidR="0065022D" w:rsidRPr="00D44B41" w:rsidRDefault="0065022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1661FF0" w14:textId="42D9B265" w:rsidR="0065022D" w:rsidRDefault="0065022D">
      <w:pPr>
        <w:rPr>
          <w:rFonts w:ascii="Arial" w:hAnsi="Arial" w:cs="Arial"/>
          <w:sz w:val="18"/>
          <w:szCs w:val="18"/>
        </w:rPr>
      </w:pPr>
    </w:p>
    <w:p w14:paraId="349DA555" w14:textId="5B6BE63E" w:rsidR="00066FDD" w:rsidRPr="00066FDD" w:rsidRDefault="00066FDD" w:rsidP="00066FDD">
      <w:pPr>
        <w:jc w:val="center"/>
        <w:rPr>
          <w:rFonts w:ascii="Arial" w:hAnsi="Arial" w:cs="Arial"/>
          <w:b/>
          <w:sz w:val="28"/>
          <w:szCs w:val="18"/>
        </w:rPr>
      </w:pPr>
      <w:r w:rsidRPr="00066FDD">
        <w:rPr>
          <w:rFonts w:ascii="Arial" w:hAnsi="Arial" w:cs="Arial"/>
          <w:b/>
          <w:sz w:val="28"/>
          <w:szCs w:val="18"/>
        </w:rPr>
        <w:t xml:space="preserve">Please save this completed form and email as an attachment to </w:t>
      </w:r>
      <w:hyperlink r:id="rId9" w:history="1">
        <w:r w:rsidRPr="00066FDD">
          <w:rPr>
            <w:rStyle w:val="Hyperlink"/>
            <w:rFonts w:ascii="Arial" w:hAnsi="Arial" w:cs="Arial"/>
            <w:b/>
            <w:sz w:val="28"/>
            <w:szCs w:val="18"/>
          </w:rPr>
          <w:t>testing@jhu.edu</w:t>
        </w:r>
      </w:hyperlink>
      <w:r w:rsidRPr="00066FDD">
        <w:rPr>
          <w:rFonts w:ascii="Arial" w:hAnsi="Arial" w:cs="Arial"/>
          <w:b/>
          <w:sz w:val="28"/>
          <w:szCs w:val="18"/>
        </w:rPr>
        <w:t xml:space="preserve"> </w:t>
      </w:r>
    </w:p>
    <w:sectPr w:rsidR="00066FDD" w:rsidRPr="00066FDD" w:rsidSect="009F0AB6">
      <w:pgSz w:w="12240" w:h="15840"/>
      <w:pgMar w:top="720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607AD"/>
    <w:multiLevelType w:val="hybridMultilevel"/>
    <w:tmpl w:val="36860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F3A7F"/>
    <w:multiLevelType w:val="hybridMultilevel"/>
    <w:tmpl w:val="C2861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A2B93"/>
    <w:multiLevelType w:val="hybridMultilevel"/>
    <w:tmpl w:val="BF12A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950C82"/>
    <w:multiLevelType w:val="multilevel"/>
    <w:tmpl w:val="24E01B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CF3D1B"/>
    <w:multiLevelType w:val="hybridMultilevel"/>
    <w:tmpl w:val="6478C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45C1D"/>
    <w:multiLevelType w:val="hybridMultilevel"/>
    <w:tmpl w:val="0694A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721F0"/>
    <w:multiLevelType w:val="multilevel"/>
    <w:tmpl w:val="5C581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56264E"/>
    <w:multiLevelType w:val="multilevel"/>
    <w:tmpl w:val="5F4E9866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4E10A1"/>
    <w:multiLevelType w:val="multilevel"/>
    <w:tmpl w:val="3734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29573B1"/>
    <w:multiLevelType w:val="multilevel"/>
    <w:tmpl w:val="5E44D9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5B7E393D"/>
    <w:multiLevelType w:val="multilevel"/>
    <w:tmpl w:val="11C2C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7A518B"/>
    <w:multiLevelType w:val="hybridMultilevel"/>
    <w:tmpl w:val="02AE04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E10AE1"/>
    <w:multiLevelType w:val="hybridMultilevel"/>
    <w:tmpl w:val="10B8D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C264947"/>
    <w:multiLevelType w:val="hybridMultilevel"/>
    <w:tmpl w:val="793A23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495AD6"/>
    <w:multiLevelType w:val="hybridMultilevel"/>
    <w:tmpl w:val="13E48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394FF6"/>
    <w:multiLevelType w:val="hybridMultilevel"/>
    <w:tmpl w:val="AEF47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866D4C"/>
    <w:multiLevelType w:val="multilevel"/>
    <w:tmpl w:val="80E2B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16"/>
  </w:num>
  <w:num w:numId="5">
    <w:abstractNumId w:val="7"/>
  </w:num>
  <w:num w:numId="6">
    <w:abstractNumId w:val="10"/>
  </w:num>
  <w:num w:numId="7">
    <w:abstractNumId w:val="9"/>
  </w:num>
  <w:num w:numId="8">
    <w:abstractNumId w:val="13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4"/>
  </w:num>
  <w:num w:numId="14">
    <w:abstractNumId w:val="14"/>
  </w:num>
  <w:num w:numId="15">
    <w:abstractNumId w:val="15"/>
  </w:num>
  <w:num w:numId="16">
    <w:abstractNumId w:val="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OyMDS3NDM1MbJQ0lEKTi0uzszPAykwqwUALqbfrCwAAAA="/>
  </w:docVars>
  <w:rsids>
    <w:rsidRoot w:val="0008756E"/>
    <w:rsid w:val="000002A1"/>
    <w:rsid w:val="00030A79"/>
    <w:rsid w:val="00066FDD"/>
    <w:rsid w:val="0008756E"/>
    <w:rsid w:val="000A71CD"/>
    <w:rsid w:val="0013227D"/>
    <w:rsid w:val="001376D9"/>
    <w:rsid w:val="001402E8"/>
    <w:rsid w:val="001C2ABD"/>
    <w:rsid w:val="001C6AAC"/>
    <w:rsid w:val="001D381C"/>
    <w:rsid w:val="001E7895"/>
    <w:rsid w:val="001F6F37"/>
    <w:rsid w:val="002240B7"/>
    <w:rsid w:val="002B0546"/>
    <w:rsid w:val="002B6113"/>
    <w:rsid w:val="002F175E"/>
    <w:rsid w:val="00367C4B"/>
    <w:rsid w:val="0037042F"/>
    <w:rsid w:val="003A7E81"/>
    <w:rsid w:val="003C3C36"/>
    <w:rsid w:val="0044357D"/>
    <w:rsid w:val="004C1E47"/>
    <w:rsid w:val="004D3969"/>
    <w:rsid w:val="00511CB1"/>
    <w:rsid w:val="00547B96"/>
    <w:rsid w:val="00550A09"/>
    <w:rsid w:val="005B0EE1"/>
    <w:rsid w:val="0060742E"/>
    <w:rsid w:val="0065022D"/>
    <w:rsid w:val="006874F2"/>
    <w:rsid w:val="006875B4"/>
    <w:rsid w:val="006A16B0"/>
    <w:rsid w:val="00704ECD"/>
    <w:rsid w:val="00745C61"/>
    <w:rsid w:val="00757B76"/>
    <w:rsid w:val="00773CF9"/>
    <w:rsid w:val="00791822"/>
    <w:rsid w:val="007A39F9"/>
    <w:rsid w:val="008142B9"/>
    <w:rsid w:val="00833A99"/>
    <w:rsid w:val="008418AC"/>
    <w:rsid w:val="00845AA6"/>
    <w:rsid w:val="008567AA"/>
    <w:rsid w:val="008732A6"/>
    <w:rsid w:val="00885A5C"/>
    <w:rsid w:val="008B0FE4"/>
    <w:rsid w:val="008F4F68"/>
    <w:rsid w:val="00986C72"/>
    <w:rsid w:val="009B395D"/>
    <w:rsid w:val="009E389E"/>
    <w:rsid w:val="009F0AB6"/>
    <w:rsid w:val="00A5423D"/>
    <w:rsid w:val="00A563A1"/>
    <w:rsid w:val="00A96627"/>
    <w:rsid w:val="00AB532C"/>
    <w:rsid w:val="00AD2719"/>
    <w:rsid w:val="00AE283F"/>
    <w:rsid w:val="00B117A2"/>
    <w:rsid w:val="00B42737"/>
    <w:rsid w:val="00B633E1"/>
    <w:rsid w:val="00BB4360"/>
    <w:rsid w:val="00C33125"/>
    <w:rsid w:val="00C735D0"/>
    <w:rsid w:val="00C76B90"/>
    <w:rsid w:val="00D0403B"/>
    <w:rsid w:val="00D44B41"/>
    <w:rsid w:val="00D62E76"/>
    <w:rsid w:val="00D82ADB"/>
    <w:rsid w:val="00DA329F"/>
    <w:rsid w:val="00DD08C9"/>
    <w:rsid w:val="00E15B2D"/>
    <w:rsid w:val="00E50402"/>
    <w:rsid w:val="00EC541B"/>
    <w:rsid w:val="00ED3311"/>
    <w:rsid w:val="00EF366A"/>
    <w:rsid w:val="00F06792"/>
    <w:rsid w:val="00F337EE"/>
    <w:rsid w:val="00F8159A"/>
    <w:rsid w:val="00F850C6"/>
    <w:rsid w:val="00FA5C7E"/>
    <w:rsid w:val="00FD416D"/>
    <w:rsid w:val="00FE5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60173"/>
  <w15:chartTrackingRefBased/>
  <w15:docId w15:val="{CAD34739-8C53-4963-8653-56B79712D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504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4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A32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32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32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2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29F"/>
    <w:rPr>
      <w:b/>
      <w:bCs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7042F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7042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7042F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7042F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37042F"/>
    <w:pPr>
      <w:ind w:left="720"/>
      <w:contextualSpacing/>
    </w:pPr>
  </w:style>
  <w:style w:type="table" w:styleId="TableGrid">
    <w:name w:val="Table Grid"/>
    <w:basedOn w:val="TableNormal"/>
    <w:uiPriority w:val="39"/>
    <w:rsid w:val="00D040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6F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15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8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204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176099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12" w:space="8" w:color="AAAAAA"/>
                            <w:left w:val="single" w:sz="12" w:space="8" w:color="AAAAAA"/>
                            <w:bottom w:val="single" w:sz="12" w:space="8" w:color="AAAAAA"/>
                            <w:right w:val="single" w:sz="12" w:space="8" w:color="AAAAAA"/>
                          </w:divBdr>
                        </w:div>
                        <w:div w:id="733550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379956">
                              <w:marLeft w:val="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418548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single" w:sz="12" w:space="12" w:color="999999"/>
                                    <w:left w:val="single" w:sz="12" w:space="12" w:color="999999"/>
                                    <w:bottom w:val="single" w:sz="12" w:space="0" w:color="999999"/>
                                    <w:right w:val="single" w:sz="12" w:space="12" w:color="999999"/>
                                  </w:divBdr>
                                  <w:divsChild>
                                    <w:div w:id="341978260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single" w:sz="12" w:space="12" w:color="999999"/>
                                        <w:left w:val="single" w:sz="12" w:space="12" w:color="999999"/>
                                        <w:bottom w:val="single" w:sz="12" w:space="0" w:color="999999"/>
                                        <w:right w:val="single" w:sz="12" w:space="12" w:color="999999"/>
                                      </w:divBdr>
                                      <w:divsChild>
                                        <w:div w:id="1743210958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60671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477751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single" w:sz="12" w:space="12" w:color="999999"/>
                                    <w:left w:val="single" w:sz="12" w:space="12" w:color="999999"/>
                                    <w:bottom w:val="single" w:sz="12" w:space="0" w:color="999999"/>
                                    <w:right w:val="single" w:sz="12" w:space="12" w:color="999999"/>
                                  </w:divBdr>
                                  <w:divsChild>
                                    <w:div w:id="1161628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591688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single" w:sz="12" w:space="12" w:color="999999"/>
                                            <w:left w:val="single" w:sz="12" w:space="12" w:color="999999"/>
                                            <w:bottom w:val="single" w:sz="12" w:space="0" w:color="999999"/>
                                            <w:right w:val="single" w:sz="12" w:space="12" w:color="999999"/>
                                          </w:divBdr>
                                        </w:div>
                                      </w:divsChild>
                                    </w:div>
                                    <w:div w:id="1889149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7804847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single" w:sz="12" w:space="12" w:color="999999"/>
                                            <w:left w:val="single" w:sz="12" w:space="12" w:color="999999"/>
                                            <w:bottom w:val="single" w:sz="12" w:space="0" w:color="999999"/>
                                            <w:right w:val="single" w:sz="12" w:space="12" w:color="999999"/>
                                          </w:divBdr>
                                          <w:divsChild>
                                            <w:div w:id="603852082">
                                              <w:marLeft w:val="24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5134018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single" w:sz="12" w:space="12" w:color="999999"/>
                                    <w:left w:val="single" w:sz="12" w:space="12" w:color="999999"/>
                                    <w:bottom w:val="single" w:sz="12" w:space="0" w:color="999999"/>
                                    <w:right w:val="single" w:sz="12" w:space="12" w:color="999999"/>
                                  </w:divBdr>
                                  <w:divsChild>
                                    <w:div w:id="91076939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single" w:sz="12" w:space="12" w:color="999999"/>
                                        <w:left w:val="single" w:sz="12" w:space="12" w:color="999999"/>
                                        <w:bottom w:val="single" w:sz="12" w:space="0" w:color="999999"/>
                                        <w:right w:val="single" w:sz="12" w:space="12" w:color="999999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767939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  <w:divsChild>
                            <w:div w:id="711224997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6988977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947244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</w:div>
                        <w:div w:id="1234124870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  <w:divsChild>
                            <w:div w:id="55325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21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2293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10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3290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8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0228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609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3101720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  <w:divsChild>
                            <w:div w:id="1578589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461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1128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623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797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715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77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409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3681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610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515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31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645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776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6607419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  <w:divsChild>
                            <w:div w:id="1225799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542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3449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12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620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53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5412405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</w:div>
                        <w:div w:id="1147554102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  <w:divsChild>
                            <w:div w:id="811092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420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186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9544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920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5071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7019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977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6473647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12" w:space="12" w:color="999999"/>
                            <w:left w:val="single" w:sz="12" w:space="12" w:color="999999"/>
                            <w:bottom w:val="single" w:sz="12" w:space="0" w:color="999999"/>
                            <w:right w:val="single" w:sz="12" w:space="12" w:color="999999"/>
                          </w:divBdr>
                          <w:divsChild>
                            <w:div w:id="782964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798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360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164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335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testing@j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AD25D32760FE439E8F855FEA6E546D" ma:contentTypeVersion="13" ma:contentTypeDescription="Create a new document." ma:contentTypeScope="" ma:versionID="e8d0df1d527f66c67ba43712191d4f5e">
  <xsd:schema xmlns:xsd="http://www.w3.org/2001/XMLSchema" xmlns:xs="http://www.w3.org/2001/XMLSchema" xmlns:p="http://schemas.microsoft.com/office/2006/metadata/properties" xmlns:ns3="25237033-85e8-400e-bc34-bfb02fc42970" xmlns:ns4="d6b0687d-ec81-4f7c-ae27-fd4fb7536e3e" targetNamespace="http://schemas.microsoft.com/office/2006/metadata/properties" ma:root="true" ma:fieldsID="d00ea314d7a07ca10d8f30c6fdbadfee" ns3:_="" ns4:_="">
    <xsd:import namespace="25237033-85e8-400e-bc34-bfb02fc42970"/>
    <xsd:import namespace="d6b0687d-ec81-4f7c-ae27-fd4fb7536e3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37033-85e8-400e-bc34-bfb02fc4297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0687d-ec81-4f7c-ae27-fd4fb7536e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029F9-761E-431C-9DAF-4093B6382103}">
  <ds:schemaRefs>
    <ds:schemaRef ds:uri="http://schemas.microsoft.com/office/2006/documentManagement/types"/>
    <ds:schemaRef ds:uri="http://purl.org/dc/terms/"/>
    <ds:schemaRef ds:uri="d6b0687d-ec81-4f7c-ae27-fd4fb7536e3e"/>
    <ds:schemaRef ds:uri="http://purl.org/dc/dcmitype/"/>
    <ds:schemaRef ds:uri="http://schemas.microsoft.com/office/infopath/2007/PartnerControls"/>
    <ds:schemaRef ds:uri="25237033-85e8-400e-bc34-bfb02fc42970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1BB745D-CC7B-4796-8423-1C7EC2937F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37033-85e8-400e-bc34-bfb02fc42970"/>
    <ds:schemaRef ds:uri="d6b0687d-ec81-4f7c-ae27-fd4fb7536e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986CF7-2839-45C9-92AB-3945E7AA92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33096A-F4DA-43A3-A964-1B55A7D8D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a Reise</dc:creator>
  <cp:keywords/>
  <dc:description/>
  <cp:lastModifiedBy>Lara Reise</cp:lastModifiedBy>
  <cp:revision>2</cp:revision>
  <cp:lastPrinted>2020-11-24T18:55:00Z</cp:lastPrinted>
  <dcterms:created xsi:type="dcterms:W3CDTF">2021-09-03T16:52:00Z</dcterms:created>
  <dcterms:modified xsi:type="dcterms:W3CDTF">2021-09-0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AD25D32760FE439E8F855FEA6E546D</vt:lpwstr>
  </property>
</Properties>
</file>